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04074" w14:textId="77777777" w:rsidR="006C2BED" w:rsidRPr="001E7FFB" w:rsidRDefault="006C2BED" w:rsidP="001272AF">
      <w:pPr>
        <w:jc w:val="center"/>
        <w:rPr>
          <w:rFonts w:ascii="Times" w:hAnsi="Times"/>
          <w:color w:val="0070C0"/>
          <w:sz w:val="72"/>
          <w:szCs w:val="72"/>
        </w:rPr>
      </w:pPr>
    </w:p>
    <w:p w14:paraId="72573C6E" w14:textId="3D47A19A" w:rsidR="001272AF" w:rsidRPr="001E7FFB" w:rsidRDefault="001272AF" w:rsidP="001272AF">
      <w:pPr>
        <w:jc w:val="center"/>
        <w:rPr>
          <w:rFonts w:ascii="Times" w:hAnsi="Times"/>
          <w:color w:val="0070C0"/>
          <w:sz w:val="72"/>
          <w:szCs w:val="72"/>
        </w:rPr>
      </w:pPr>
      <w:r w:rsidRPr="73196354">
        <w:rPr>
          <w:rFonts w:ascii="Times" w:hAnsi="Times"/>
          <w:color w:val="0070C0"/>
          <w:sz w:val="72"/>
          <w:szCs w:val="72"/>
        </w:rPr>
        <w:t>GatorMart</w:t>
      </w:r>
      <w:r w:rsidR="001D6B9C" w:rsidRPr="73196354">
        <w:rPr>
          <w:rFonts w:ascii="Times" w:hAnsi="Times"/>
          <w:color w:val="0070C0"/>
          <w:sz w:val="72"/>
          <w:szCs w:val="72"/>
        </w:rPr>
        <w:t xml:space="preserve"> </w:t>
      </w:r>
      <w:r w:rsidR="07971DD4" w:rsidRPr="73196354">
        <w:rPr>
          <w:rFonts w:ascii="Times" w:hAnsi="Times"/>
          <w:color w:val="0070C0"/>
          <w:sz w:val="72"/>
          <w:szCs w:val="72"/>
        </w:rPr>
        <w:t>Documentation</w:t>
      </w:r>
    </w:p>
    <w:p w14:paraId="3AD77894" w14:textId="411990B3" w:rsidR="006C2BED" w:rsidRPr="001E7FFB" w:rsidRDefault="00DC6CF4" w:rsidP="001272AF">
      <w:pPr>
        <w:jc w:val="center"/>
        <w:rPr>
          <w:rFonts w:ascii="Times" w:hAnsi="Times"/>
          <w:sz w:val="72"/>
          <w:szCs w:val="72"/>
        </w:rPr>
      </w:pPr>
      <w:r>
        <w:rPr>
          <w:rFonts w:ascii="Times" w:hAnsi="Times"/>
          <w:sz w:val="32"/>
          <w:szCs w:val="32"/>
        </w:rPr>
        <w:t>April</w:t>
      </w:r>
      <w:r w:rsidR="006C2BED" w:rsidRPr="001E7FFB">
        <w:rPr>
          <w:rFonts w:ascii="Times" w:hAnsi="Times"/>
          <w:sz w:val="32"/>
          <w:szCs w:val="32"/>
        </w:rPr>
        <w:t xml:space="preserve"> </w:t>
      </w:r>
      <w:r>
        <w:rPr>
          <w:rFonts w:ascii="Times" w:hAnsi="Times"/>
          <w:sz w:val="32"/>
          <w:szCs w:val="32"/>
        </w:rPr>
        <w:t>1</w:t>
      </w:r>
      <w:r>
        <w:rPr>
          <w:rFonts w:ascii="Times" w:hAnsi="Times"/>
          <w:sz w:val="32"/>
          <w:szCs w:val="32"/>
          <w:vertAlign w:val="superscript"/>
        </w:rPr>
        <w:t>st</w:t>
      </w:r>
      <w:r w:rsidR="006C2BED" w:rsidRPr="001E7FFB">
        <w:rPr>
          <w:rFonts w:ascii="Times" w:hAnsi="Times"/>
          <w:sz w:val="32"/>
          <w:szCs w:val="32"/>
        </w:rPr>
        <w:t>, 2022</w:t>
      </w:r>
    </w:p>
    <w:p w14:paraId="20FFEBA0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1908F0CF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48AF84F8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0955B16A" w14:textId="1915C696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737035F7" w14:textId="32D33DE4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0C18906F" w14:textId="2569A7FA" w:rsidR="006C2BED" w:rsidRPr="001E7FFB" w:rsidRDefault="006C2BED" w:rsidP="006C2BED">
      <w:pPr>
        <w:ind w:firstLine="0"/>
        <w:rPr>
          <w:rFonts w:ascii="Times" w:hAnsi="Times"/>
          <w:sz w:val="32"/>
          <w:szCs w:val="32"/>
        </w:rPr>
      </w:pPr>
    </w:p>
    <w:p w14:paraId="615DD764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5CB58C0A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5BDEC1AC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4D153EDA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35754B2A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3C8D566E" w14:textId="499875C7" w:rsidR="001272AF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  <w:r w:rsidRPr="001E7FFB">
        <w:rPr>
          <w:rFonts w:ascii="Times" w:hAnsi="Times"/>
          <w:sz w:val="32"/>
          <w:szCs w:val="32"/>
        </w:rPr>
        <w:t>Sprint</w:t>
      </w:r>
      <w:r w:rsidR="001272AF" w:rsidRPr="001E7FFB">
        <w:rPr>
          <w:rFonts w:ascii="Times" w:hAnsi="Times"/>
          <w:sz w:val="32"/>
          <w:szCs w:val="32"/>
        </w:rPr>
        <w:t xml:space="preserve"> </w:t>
      </w:r>
      <w:r w:rsidR="00DC6CF4">
        <w:rPr>
          <w:rFonts w:ascii="Times" w:hAnsi="Times"/>
          <w:sz w:val="32"/>
          <w:szCs w:val="32"/>
        </w:rPr>
        <w:t>3</w:t>
      </w:r>
    </w:p>
    <w:p w14:paraId="2D0303A3" w14:textId="67AF3DFC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48E9C81C" w14:textId="4BAEB2A9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0808EB18" w14:textId="592FA832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3E61B67C" w14:textId="77777777" w:rsidR="006C2BED" w:rsidRPr="001E7FFB" w:rsidRDefault="006C2BED" w:rsidP="006C2BED">
      <w:pPr>
        <w:ind w:firstLine="0"/>
        <w:rPr>
          <w:rFonts w:ascii="Times" w:hAnsi="Times"/>
          <w:sz w:val="32"/>
          <w:szCs w:val="32"/>
        </w:rPr>
      </w:pPr>
    </w:p>
    <w:p w14:paraId="7CF2D71A" w14:textId="77777777" w:rsidR="006C2BED" w:rsidRPr="001E7FFB" w:rsidRDefault="006C2BED" w:rsidP="004454B0">
      <w:pPr>
        <w:ind w:firstLine="0"/>
        <w:rPr>
          <w:rFonts w:ascii="Times" w:hAnsi="Times"/>
          <w:sz w:val="32"/>
          <w:szCs w:val="32"/>
        </w:rPr>
      </w:pPr>
    </w:p>
    <w:p w14:paraId="3E4AF673" w14:textId="45A28BC3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07D89415" w14:textId="1AB58DBF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5B9B2B8F" w14:textId="77777777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6E523DCA" w14:textId="43F94CE1" w:rsidR="006C2BED" w:rsidRPr="001E7FFB" w:rsidRDefault="006C2BED" w:rsidP="006C2BED">
      <w:pPr>
        <w:ind w:firstLine="0"/>
        <w:rPr>
          <w:rFonts w:ascii="Times" w:hAnsi="Times"/>
          <w:sz w:val="32"/>
          <w:szCs w:val="32"/>
        </w:rPr>
      </w:pPr>
    </w:p>
    <w:p w14:paraId="3D35F384" w14:textId="5B502069" w:rsidR="006C2BED" w:rsidRPr="004454B0" w:rsidRDefault="006C2BED" w:rsidP="002C5ACA">
      <w:pPr>
        <w:jc w:val="right"/>
        <w:rPr>
          <w:rFonts w:ascii="Times" w:hAnsi="Times"/>
          <w:b/>
          <w:bCs/>
          <w:sz w:val="32"/>
          <w:szCs w:val="32"/>
        </w:rPr>
      </w:pPr>
      <w:r w:rsidRPr="004454B0">
        <w:rPr>
          <w:rFonts w:ascii="Times" w:hAnsi="Times"/>
          <w:b/>
          <w:bCs/>
          <w:sz w:val="32"/>
          <w:szCs w:val="32"/>
        </w:rPr>
        <w:t>Team Members:</w:t>
      </w:r>
    </w:p>
    <w:p w14:paraId="2BF8305E" w14:textId="77777777" w:rsidR="004454B0" w:rsidRPr="001E7FFB" w:rsidRDefault="004454B0" w:rsidP="002C5ACA">
      <w:pPr>
        <w:jc w:val="right"/>
        <w:rPr>
          <w:rFonts w:ascii="Times" w:hAnsi="Times"/>
          <w:sz w:val="32"/>
          <w:szCs w:val="32"/>
        </w:rPr>
      </w:pPr>
    </w:p>
    <w:p w14:paraId="129A662C" w14:textId="46DBE5E8" w:rsidR="006C2BED" w:rsidRPr="004454B0" w:rsidRDefault="004454B0" w:rsidP="004454B0">
      <w:pPr>
        <w:jc w:val="center"/>
        <w:rPr>
          <w:rFonts w:ascii="Times" w:hAnsi="Times"/>
          <w:b/>
          <w:bCs/>
          <w:sz w:val="32"/>
          <w:szCs w:val="32"/>
        </w:rPr>
      </w:pPr>
      <w:r>
        <w:rPr>
          <w:rFonts w:ascii="Times" w:hAnsi="Times"/>
          <w:b/>
          <w:bCs/>
          <w:sz w:val="32"/>
          <w:szCs w:val="32"/>
        </w:rPr>
        <w:t xml:space="preserve">                            </w:t>
      </w:r>
      <w:r w:rsidRPr="004454B0">
        <w:rPr>
          <w:rFonts w:ascii="Times" w:hAnsi="Times"/>
          <w:b/>
          <w:bCs/>
          <w:sz w:val="32"/>
          <w:szCs w:val="32"/>
        </w:rPr>
        <w:t>Front End</w:t>
      </w:r>
      <w:r>
        <w:rPr>
          <w:rFonts w:ascii="Times" w:hAnsi="Times"/>
          <w:b/>
          <w:bCs/>
          <w:sz w:val="32"/>
          <w:szCs w:val="32"/>
        </w:rPr>
        <w:t xml:space="preserve">                           1.   </w:t>
      </w:r>
      <w:r w:rsidR="006C2BED" w:rsidRPr="001E7FFB">
        <w:rPr>
          <w:rFonts w:ascii="Times" w:hAnsi="Times"/>
          <w:sz w:val="32"/>
          <w:szCs w:val="32"/>
        </w:rPr>
        <w:t>Nitin Ramesh</w:t>
      </w:r>
    </w:p>
    <w:p w14:paraId="45CA8432" w14:textId="380DF892" w:rsidR="006C2BED" w:rsidRDefault="004454B0" w:rsidP="004454B0">
      <w:pPr>
        <w:jc w:val="center"/>
        <w:rPr>
          <w:rFonts w:ascii="Times" w:hAnsi="Times"/>
          <w:sz w:val="32"/>
          <w:szCs w:val="32"/>
        </w:rPr>
      </w:pPr>
      <w:r>
        <w:rPr>
          <w:rFonts w:ascii="Times" w:hAnsi="Times"/>
          <w:sz w:val="32"/>
          <w:szCs w:val="32"/>
        </w:rPr>
        <w:t xml:space="preserve">                                                          </w:t>
      </w:r>
      <w:r w:rsidRPr="004454B0">
        <w:rPr>
          <w:rFonts w:ascii="Times" w:hAnsi="Times"/>
          <w:b/>
          <w:bCs/>
          <w:sz w:val="32"/>
          <w:szCs w:val="32"/>
        </w:rPr>
        <w:t>2.</w:t>
      </w:r>
      <w:r>
        <w:rPr>
          <w:rFonts w:ascii="Times" w:hAnsi="Times"/>
          <w:sz w:val="32"/>
          <w:szCs w:val="32"/>
        </w:rPr>
        <w:t xml:space="preserve"> </w:t>
      </w:r>
      <w:r w:rsidR="006C2BED" w:rsidRPr="001E7FFB">
        <w:rPr>
          <w:rFonts w:ascii="Times" w:hAnsi="Times"/>
          <w:sz w:val="32"/>
          <w:szCs w:val="32"/>
        </w:rPr>
        <w:t xml:space="preserve">Bhanu Prakash Reddy </w:t>
      </w:r>
      <w:proofErr w:type="spellStart"/>
      <w:r w:rsidR="006C2BED" w:rsidRPr="001E7FFB">
        <w:rPr>
          <w:rFonts w:ascii="Times" w:hAnsi="Times"/>
          <w:sz w:val="32"/>
          <w:szCs w:val="32"/>
        </w:rPr>
        <w:t>Palagati</w:t>
      </w:r>
      <w:proofErr w:type="spellEnd"/>
    </w:p>
    <w:p w14:paraId="0B05BF7A" w14:textId="1C329378" w:rsidR="004454B0" w:rsidRPr="004454B0" w:rsidRDefault="004454B0" w:rsidP="004454B0">
      <w:pPr>
        <w:rPr>
          <w:rFonts w:ascii="Times" w:hAnsi="Times"/>
          <w:b/>
          <w:bCs/>
          <w:sz w:val="32"/>
          <w:szCs w:val="32"/>
        </w:rPr>
      </w:pPr>
      <w:r>
        <w:rPr>
          <w:rFonts w:ascii="Times" w:hAnsi="Times"/>
          <w:sz w:val="32"/>
          <w:szCs w:val="32"/>
        </w:rPr>
        <w:t xml:space="preserve">                                   </w:t>
      </w:r>
      <w:r w:rsidRPr="004454B0">
        <w:rPr>
          <w:rFonts w:ascii="Times" w:hAnsi="Times"/>
          <w:b/>
          <w:bCs/>
          <w:sz w:val="32"/>
          <w:szCs w:val="32"/>
        </w:rPr>
        <w:t>Back End</w:t>
      </w:r>
      <w:r>
        <w:rPr>
          <w:rFonts w:ascii="Times" w:hAnsi="Times"/>
          <w:b/>
          <w:bCs/>
          <w:sz w:val="32"/>
          <w:szCs w:val="32"/>
        </w:rPr>
        <w:t xml:space="preserve">   </w:t>
      </w:r>
    </w:p>
    <w:p w14:paraId="0282E5C3" w14:textId="3E097A49" w:rsidR="004454B0" w:rsidRPr="004454B0" w:rsidRDefault="004454B0" w:rsidP="004454B0">
      <w:pPr>
        <w:pStyle w:val="ListParagraph"/>
        <w:numPr>
          <w:ilvl w:val="0"/>
          <w:numId w:val="8"/>
        </w:numPr>
        <w:jc w:val="right"/>
        <w:rPr>
          <w:rFonts w:ascii="Times" w:hAnsi="Times"/>
          <w:sz w:val="32"/>
          <w:szCs w:val="32"/>
        </w:rPr>
      </w:pPr>
      <w:r w:rsidRPr="004454B0">
        <w:rPr>
          <w:rFonts w:ascii="Times" w:hAnsi="Times"/>
          <w:sz w:val="32"/>
          <w:szCs w:val="32"/>
        </w:rPr>
        <w:t>Gowtham Reddy Eda</w:t>
      </w:r>
    </w:p>
    <w:p w14:paraId="36DB548E" w14:textId="6ED164BB" w:rsidR="006C2BED" w:rsidRPr="001E7FFB" w:rsidRDefault="004454B0" w:rsidP="004454B0">
      <w:pPr>
        <w:ind w:firstLine="0"/>
        <w:rPr>
          <w:rFonts w:ascii="Times" w:hAnsi="Times"/>
          <w:sz w:val="32"/>
          <w:szCs w:val="32"/>
        </w:rPr>
      </w:pPr>
      <w:r>
        <w:rPr>
          <w:rFonts w:ascii="Times" w:hAnsi="Times"/>
          <w:sz w:val="32"/>
          <w:szCs w:val="32"/>
        </w:rPr>
        <w:t xml:space="preserve">                                                        </w:t>
      </w:r>
      <w:r w:rsidRPr="004454B0">
        <w:rPr>
          <w:rFonts w:ascii="Times" w:hAnsi="Times"/>
          <w:b/>
          <w:bCs/>
          <w:sz w:val="32"/>
          <w:szCs w:val="32"/>
        </w:rPr>
        <w:t>2.</w:t>
      </w:r>
      <w:r>
        <w:rPr>
          <w:rFonts w:ascii="Times" w:hAnsi="Times"/>
          <w:sz w:val="32"/>
          <w:szCs w:val="32"/>
        </w:rPr>
        <w:t xml:space="preserve">  </w:t>
      </w:r>
      <w:r w:rsidR="006C2BED" w:rsidRPr="001E7FFB">
        <w:rPr>
          <w:rFonts w:ascii="Times" w:hAnsi="Times"/>
          <w:sz w:val="32"/>
          <w:szCs w:val="32"/>
        </w:rPr>
        <w:t>Vamsi Krishna Reddy</w:t>
      </w:r>
      <w:r w:rsidR="00DB2C16">
        <w:rPr>
          <w:rFonts w:ascii="Times" w:hAnsi="Times"/>
          <w:sz w:val="32"/>
          <w:szCs w:val="32"/>
        </w:rPr>
        <w:t xml:space="preserve"> </w:t>
      </w:r>
      <w:proofErr w:type="spellStart"/>
      <w:r w:rsidR="00DB2C16">
        <w:rPr>
          <w:rFonts w:ascii="Times" w:hAnsi="Times"/>
          <w:sz w:val="32"/>
          <w:szCs w:val="32"/>
        </w:rPr>
        <w:t>Komareddy</w:t>
      </w:r>
      <w:proofErr w:type="spellEnd"/>
    </w:p>
    <w:p w14:paraId="0A03984A" w14:textId="77777777" w:rsidR="004454B0" w:rsidRDefault="004454B0" w:rsidP="00E638E7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4C07515F" w14:textId="7A7C34D4" w:rsidR="001272AF" w:rsidRPr="001E7FFB" w:rsidRDefault="00EB1206" w:rsidP="00E638E7">
      <w:pPr>
        <w:ind w:firstLine="0"/>
        <w:jc w:val="both"/>
        <w:rPr>
          <w:rFonts w:ascii="Times" w:hAnsi="Times"/>
          <w:sz w:val="32"/>
          <w:szCs w:val="32"/>
        </w:rPr>
      </w:pPr>
      <w:r w:rsidRPr="001E7FFB">
        <w:rPr>
          <w:rStyle w:val="Heading1Char"/>
          <w:rFonts w:ascii="Times" w:hAnsi="Times"/>
          <w:sz w:val="32"/>
          <w:szCs w:val="32"/>
        </w:rPr>
        <w:lastRenderedPageBreak/>
        <w:t>Introductio</w:t>
      </w:r>
      <w:r w:rsidR="00575678">
        <w:rPr>
          <w:rStyle w:val="Heading1Char"/>
          <w:rFonts w:ascii="Times" w:hAnsi="Times"/>
          <w:sz w:val="32"/>
          <w:szCs w:val="32"/>
        </w:rPr>
        <w:t>n:</w:t>
      </w:r>
    </w:p>
    <w:p w14:paraId="681A5DF8" w14:textId="5693D4CD" w:rsidR="00EB1206" w:rsidRPr="001E7FFB" w:rsidRDefault="00EB1206" w:rsidP="00E638E7">
      <w:pPr>
        <w:jc w:val="both"/>
        <w:rPr>
          <w:rFonts w:ascii="Times" w:hAnsi="Times"/>
        </w:rPr>
      </w:pPr>
    </w:p>
    <w:p w14:paraId="588E6E9B" w14:textId="68B9550A" w:rsidR="00040DE3" w:rsidRDefault="001E7FFB" w:rsidP="00E638E7">
      <w:pPr>
        <w:ind w:firstLine="0"/>
        <w:jc w:val="both"/>
        <w:rPr>
          <w:rFonts w:ascii="Times" w:hAnsi="Times"/>
        </w:rPr>
      </w:pPr>
      <w:r w:rsidRPr="001E7FFB">
        <w:rPr>
          <w:rFonts w:ascii="Times" w:hAnsi="Times"/>
        </w:rPr>
        <w:t xml:space="preserve">The </w:t>
      </w:r>
      <w:r w:rsidR="00EB1206" w:rsidRPr="001E7FFB">
        <w:rPr>
          <w:rFonts w:ascii="Times" w:hAnsi="Times"/>
        </w:rPr>
        <w:t xml:space="preserve">GatorMart </w:t>
      </w:r>
      <w:r w:rsidRPr="001E7FFB">
        <w:rPr>
          <w:rFonts w:ascii="Times" w:hAnsi="Times"/>
        </w:rPr>
        <w:t>application is a</w:t>
      </w:r>
      <w:r>
        <w:rPr>
          <w:rFonts w:ascii="Times" w:hAnsi="Times"/>
        </w:rPr>
        <w:t>n</w:t>
      </w:r>
      <w:r w:rsidRPr="001E7FFB">
        <w:rPr>
          <w:rFonts w:ascii="Times" w:hAnsi="Times"/>
        </w:rPr>
        <w:t xml:space="preserve"> o</w:t>
      </w:r>
      <w:r>
        <w:rPr>
          <w:rFonts w:ascii="Times" w:hAnsi="Times"/>
        </w:rPr>
        <w:t>n</w:t>
      </w:r>
      <w:r w:rsidRPr="001E7FFB">
        <w:rPr>
          <w:rFonts w:ascii="Times" w:hAnsi="Times"/>
        </w:rPr>
        <w:t xml:space="preserve">line market </w:t>
      </w:r>
      <w:r>
        <w:rPr>
          <w:rFonts w:ascii="Times" w:hAnsi="Times"/>
        </w:rPr>
        <w:t xml:space="preserve">build with Angular and Go language. Built from the ground up, the application aims to seamlessly connect buyers to their products and sellers to their target audience. Its </w:t>
      </w:r>
      <w:r w:rsidR="00342FF2">
        <w:rPr>
          <w:rFonts w:ascii="Times" w:hAnsi="Times"/>
        </w:rPr>
        <w:t>standout</w:t>
      </w:r>
      <w:r>
        <w:rPr>
          <w:rFonts w:ascii="Times" w:hAnsi="Times"/>
        </w:rPr>
        <w:t xml:space="preserve"> feature</w:t>
      </w:r>
      <w:r w:rsidR="00342FF2">
        <w:rPr>
          <w:rFonts w:ascii="Times" w:hAnsi="Times"/>
        </w:rPr>
        <w:t>s</w:t>
      </w:r>
      <w:r>
        <w:rPr>
          <w:rFonts w:ascii="Times" w:hAnsi="Times"/>
        </w:rPr>
        <w:t xml:space="preserve"> include allowing the users to select a target audience while buying or selling.</w:t>
      </w:r>
      <w:r w:rsidR="00342FF2">
        <w:rPr>
          <w:rFonts w:ascii="Times" w:hAnsi="Times"/>
        </w:rPr>
        <w:t xml:space="preserve"> This allows to buy products or sell products in single or wholesale quantities while specifying a target audience such as students, professionals, farmers</w:t>
      </w:r>
      <w:r w:rsidR="00575678">
        <w:rPr>
          <w:rFonts w:ascii="Times" w:hAnsi="Times"/>
        </w:rPr>
        <w:t>,</w:t>
      </w:r>
      <w:r w:rsidR="00342FF2">
        <w:rPr>
          <w:rFonts w:ascii="Times" w:hAnsi="Times"/>
        </w:rPr>
        <w:t xml:space="preserve"> etc.</w:t>
      </w:r>
    </w:p>
    <w:p w14:paraId="2B1AB6A9" w14:textId="3ADE44DE" w:rsidR="00040DE3" w:rsidRDefault="00040DE3" w:rsidP="00E638E7">
      <w:pPr>
        <w:ind w:firstLine="0"/>
        <w:jc w:val="both"/>
        <w:rPr>
          <w:rFonts w:ascii="Times" w:hAnsi="Times"/>
        </w:rPr>
      </w:pPr>
    </w:p>
    <w:p w14:paraId="7C04B975" w14:textId="77777777" w:rsidR="00040DE3" w:rsidRDefault="00040DE3" w:rsidP="00E638E7">
      <w:pPr>
        <w:ind w:firstLine="0"/>
        <w:jc w:val="both"/>
        <w:rPr>
          <w:rFonts w:ascii="Times" w:hAnsi="Times"/>
        </w:rPr>
      </w:pPr>
    </w:p>
    <w:p w14:paraId="122D5C52" w14:textId="074922A8" w:rsidR="00040DE3" w:rsidRDefault="00040DE3" w:rsidP="00E638E7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t>Tech Stack:</w:t>
      </w:r>
    </w:p>
    <w:p w14:paraId="3BD6EDE8" w14:textId="0B5624D3" w:rsidR="00040DE3" w:rsidRDefault="00040DE3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Frontend: Angular 11.0</w:t>
      </w:r>
      <w:r w:rsidR="00303923">
        <w:rPr>
          <w:rFonts w:ascii="Times" w:hAnsi="Times"/>
        </w:rPr>
        <w:t xml:space="preserve"> with TypeScript</w:t>
      </w:r>
    </w:p>
    <w:p w14:paraId="02CF7C89" w14:textId="446BED2B" w:rsidR="007D21AC" w:rsidRDefault="007D21AC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Frontend Test cases: Cypress and Jest Framework</w:t>
      </w:r>
    </w:p>
    <w:p w14:paraId="1F7DBCF7" w14:textId="7A32CDE1" w:rsidR="00040DE3" w:rsidRDefault="00040DE3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Backend: Go</w:t>
      </w:r>
      <w:r w:rsidR="00303923">
        <w:rPr>
          <w:rFonts w:ascii="Times" w:hAnsi="Times"/>
        </w:rPr>
        <w:t xml:space="preserve"> Language</w:t>
      </w:r>
    </w:p>
    <w:p w14:paraId="7B95E30B" w14:textId="6C4AD821" w:rsidR="00040DE3" w:rsidRDefault="00040DE3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Database: MySQL</w:t>
      </w:r>
    </w:p>
    <w:p w14:paraId="0E526E17" w14:textId="77777777" w:rsidR="007D21AC" w:rsidRDefault="007D21AC" w:rsidP="00E638E7">
      <w:pPr>
        <w:ind w:firstLine="0"/>
        <w:jc w:val="both"/>
        <w:rPr>
          <w:rFonts w:ascii="Times" w:hAnsi="Times"/>
        </w:rPr>
      </w:pPr>
    </w:p>
    <w:p w14:paraId="771695B6" w14:textId="77777777" w:rsidR="00040DE3" w:rsidRDefault="00040DE3" w:rsidP="00E638E7">
      <w:pPr>
        <w:ind w:firstLine="0"/>
        <w:jc w:val="both"/>
        <w:rPr>
          <w:rFonts w:ascii="Times" w:hAnsi="Times"/>
        </w:rPr>
      </w:pPr>
    </w:p>
    <w:p w14:paraId="071B027E" w14:textId="3247CA67" w:rsidR="00040DE3" w:rsidRDefault="00040DE3" w:rsidP="00E638E7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t>Frontend:</w:t>
      </w:r>
    </w:p>
    <w:p w14:paraId="7DD7F9C2" w14:textId="7F9F5D6B" w:rsidR="00040DE3" w:rsidRDefault="00040DE3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The front</w:t>
      </w:r>
      <w:r w:rsidR="00575678">
        <w:rPr>
          <w:rFonts w:ascii="Times" w:hAnsi="Times"/>
        </w:rPr>
        <w:t xml:space="preserve"> </w:t>
      </w:r>
      <w:r>
        <w:rPr>
          <w:rFonts w:ascii="Times" w:hAnsi="Times"/>
        </w:rPr>
        <w:t xml:space="preserve">end of the application is built using Angular 11. </w:t>
      </w:r>
      <w:r w:rsidR="00E638E7">
        <w:rPr>
          <w:rFonts w:ascii="Times" w:hAnsi="Times"/>
        </w:rPr>
        <w:t xml:space="preserve">Angular is a framework rather than a package </w:t>
      </w:r>
      <w:r w:rsidR="00575678">
        <w:rPr>
          <w:rFonts w:ascii="Times" w:hAnsi="Times"/>
        </w:rPr>
        <w:t>that</w:t>
      </w:r>
      <w:r w:rsidR="00E638E7">
        <w:rPr>
          <w:rFonts w:ascii="Times" w:hAnsi="Times"/>
        </w:rPr>
        <w:t xml:space="preserve"> provides all the essential functional requirements out of the box. This will force the developers to follow a pattern, as a result, </w:t>
      </w:r>
      <w:r w:rsidR="00575678">
        <w:rPr>
          <w:rFonts w:ascii="Times" w:hAnsi="Times"/>
        </w:rPr>
        <w:t>we have fewer decisions to take for the organization and spend time more on what matters.</w:t>
      </w:r>
    </w:p>
    <w:p w14:paraId="64A13F7D" w14:textId="190D9194" w:rsidR="00575678" w:rsidRDefault="00575678" w:rsidP="00E638E7">
      <w:pPr>
        <w:ind w:firstLine="0"/>
        <w:jc w:val="both"/>
        <w:rPr>
          <w:rFonts w:ascii="Times" w:hAnsi="Times"/>
        </w:rPr>
      </w:pPr>
    </w:p>
    <w:p w14:paraId="295B6FF8" w14:textId="38A81E01" w:rsidR="007A2959" w:rsidRDefault="00575678" w:rsidP="00575678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 xml:space="preserve">We have used material design and there is a package named Angular Materials which helps us to implement the material style components easily and efficiently. </w:t>
      </w:r>
    </w:p>
    <w:p w14:paraId="2493E30F" w14:textId="587A6FFE" w:rsidR="00141A54" w:rsidRDefault="00141A54" w:rsidP="00575678">
      <w:pPr>
        <w:ind w:firstLine="0"/>
        <w:jc w:val="both"/>
        <w:rPr>
          <w:rFonts w:ascii="Times" w:hAnsi="Times"/>
        </w:rPr>
      </w:pPr>
    </w:p>
    <w:p w14:paraId="6C27504B" w14:textId="6EA076DF" w:rsidR="00141A54" w:rsidRDefault="00141A54" w:rsidP="00575678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 xml:space="preserve">Test cases have been written using Jest for unit testing and Cypress for integration testing, this has ensured the smooth integrated working of the frontend and backend. </w:t>
      </w:r>
    </w:p>
    <w:p w14:paraId="26465EAE" w14:textId="74AB0BEE" w:rsidR="002E784C" w:rsidRDefault="002E784C" w:rsidP="00E638E7">
      <w:pPr>
        <w:ind w:firstLine="0"/>
        <w:jc w:val="both"/>
        <w:rPr>
          <w:rFonts w:ascii="Times" w:hAnsi="Times"/>
        </w:rPr>
      </w:pPr>
    </w:p>
    <w:p w14:paraId="60F597AE" w14:textId="163B20E0" w:rsidR="002E784C" w:rsidRDefault="002E784C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 xml:space="preserve">The application demo consists of </w:t>
      </w:r>
      <w:r w:rsidR="00DC6CF4">
        <w:rPr>
          <w:rFonts w:ascii="Times" w:hAnsi="Times"/>
        </w:rPr>
        <w:t>the following pages: Login page, Registration page,</w:t>
      </w:r>
      <w:r>
        <w:rPr>
          <w:rFonts w:ascii="Times" w:hAnsi="Times"/>
        </w:rPr>
        <w:t xml:space="preserve"> “List view”</w:t>
      </w:r>
      <w:r w:rsidR="00DC6CF4">
        <w:rPr>
          <w:rFonts w:ascii="Times" w:hAnsi="Times"/>
        </w:rPr>
        <w:t xml:space="preserve"> with product filters</w:t>
      </w:r>
      <w:r w:rsidR="00D40A01">
        <w:rPr>
          <w:rFonts w:ascii="Times" w:hAnsi="Times"/>
        </w:rPr>
        <w:t>, create product page</w:t>
      </w:r>
      <w:r>
        <w:rPr>
          <w:rFonts w:ascii="Times" w:hAnsi="Times"/>
        </w:rPr>
        <w:t xml:space="preserve"> and the “Detailed view”</w:t>
      </w:r>
      <w:r w:rsidR="00DC6CF4">
        <w:rPr>
          <w:rFonts w:ascii="Times" w:hAnsi="Times"/>
        </w:rPr>
        <w:t xml:space="preserve"> with google maps integration</w:t>
      </w:r>
      <w:r>
        <w:rPr>
          <w:rFonts w:ascii="Times" w:hAnsi="Times"/>
        </w:rPr>
        <w:t>:</w:t>
      </w:r>
    </w:p>
    <w:p w14:paraId="7F5B0273" w14:textId="77777777" w:rsidR="002E784C" w:rsidRDefault="002E784C" w:rsidP="00E638E7">
      <w:pPr>
        <w:ind w:firstLine="0"/>
        <w:jc w:val="both"/>
        <w:rPr>
          <w:rFonts w:ascii="Times" w:hAnsi="Times"/>
        </w:rPr>
      </w:pPr>
    </w:p>
    <w:p w14:paraId="254768B9" w14:textId="203CC8DE" w:rsidR="00D40A01" w:rsidRDefault="00D40A01" w:rsidP="00D40A01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t>Registration Page</w:t>
      </w:r>
      <w:r>
        <w:rPr>
          <w:rFonts w:ascii="Times" w:hAnsi="Times"/>
        </w:rPr>
        <w:t>:</w:t>
      </w:r>
    </w:p>
    <w:p w14:paraId="3F8959FF" w14:textId="5E61DC17" w:rsidR="00D40A01" w:rsidRDefault="00D40A01" w:rsidP="00D40A01">
      <w:pPr>
        <w:pStyle w:val="ListParagraph"/>
        <w:ind w:firstLine="0"/>
        <w:jc w:val="both"/>
        <w:rPr>
          <w:noProof/>
        </w:rPr>
      </w:pPr>
      <w:r w:rsidRPr="00EB3086">
        <w:rPr>
          <w:rFonts w:ascii="Times" w:hAnsi="Times"/>
        </w:rPr>
        <w:t>The</w:t>
      </w:r>
      <w:r w:rsidRPr="00EB3086">
        <w:rPr>
          <w:rStyle w:val="Heading1Char"/>
          <w:rFonts w:ascii="Times" w:hAnsi="Times"/>
          <w:sz w:val="32"/>
          <w:szCs w:val="32"/>
        </w:rPr>
        <w:t xml:space="preserve"> </w:t>
      </w:r>
      <w:r>
        <w:t>new user registers for</w:t>
      </w:r>
      <w:r w:rsidR="00DC1C8F">
        <w:t xml:space="preserve"> the GatorMart account at this page. The user enters the </w:t>
      </w:r>
      <w:proofErr w:type="gramStart"/>
      <w:r w:rsidR="00DC1C8F">
        <w:t>details</w:t>
      </w:r>
      <w:proofErr w:type="gramEnd"/>
      <w:r w:rsidR="00DC1C8F">
        <w:t xml:space="preserve"> and the details are validated before the user account Is created. The user identifier is the email they register by and the password is minimum 8 characters with </w:t>
      </w:r>
      <w:proofErr w:type="spellStart"/>
      <w:r w:rsidR="00DC1C8F">
        <w:t>atleast</w:t>
      </w:r>
      <w:proofErr w:type="spellEnd"/>
      <w:r w:rsidR="00DC1C8F">
        <w:t xml:space="preserve"> 1 capital </w:t>
      </w:r>
      <w:proofErr w:type="gramStart"/>
      <w:r w:rsidR="00DC1C8F">
        <w:t xml:space="preserve">letter, </w:t>
      </w:r>
      <w:r w:rsidRPr="007D21AC">
        <w:rPr>
          <w:noProof/>
        </w:rPr>
        <w:t xml:space="preserve"> </w:t>
      </w:r>
      <w:r w:rsidR="00DC1C8F">
        <w:rPr>
          <w:noProof/>
        </w:rPr>
        <w:t>1</w:t>
      </w:r>
      <w:proofErr w:type="gramEnd"/>
      <w:r w:rsidR="00DC1C8F">
        <w:rPr>
          <w:noProof/>
        </w:rPr>
        <w:t xml:space="preserve"> number and 1 symbol.</w:t>
      </w:r>
    </w:p>
    <w:p w14:paraId="11F5EF33" w14:textId="34BD642D" w:rsidR="00DC1C8F" w:rsidRDefault="00DC1C8F" w:rsidP="00DC1C8F">
      <w:pPr>
        <w:pStyle w:val="ListParagraph"/>
        <w:ind w:firstLine="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422B8F54" wp14:editId="2CD415E6">
            <wp:extent cx="5943600" cy="3141980"/>
            <wp:effectExtent l="12700" t="12700" r="12700" b="7620"/>
            <wp:docPr id="11" name="Picture 11" descr="A picture containing text, indoor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indoor, severa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C54729" w14:textId="3AD5DE6C" w:rsidR="00DC1C8F" w:rsidRDefault="00DC1C8F" w:rsidP="00DC1C8F">
      <w:pPr>
        <w:pStyle w:val="Caption"/>
        <w:jc w:val="center"/>
        <w:rPr>
          <w:noProof/>
        </w:rPr>
      </w:pPr>
      <w:r>
        <w:t xml:space="preserve">Figure </w:t>
      </w:r>
      <w:r w:rsidR="008E2DD7">
        <w:fldChar w:fldCharType="begin"/>
      </w:r>
      <w:r w:rsidR="008E2DD7">
        <w:instrText xml:space="preserve"> SEQ Figure \* ARABIC </w:instrText>
      </w:r>
      <w:r w:rsidR="008E2DD7">
        <w:fldChar w:fldCharType="separate"/>
      </w:r>
      <w:r w:rsidR="001606FA">
        <w:rPr>
          <w:noProof/>
        </w:rPr>
        <w:t>1</w:t>
      </w:r>
      <w:r w:rsidR="008E2DD7">
        <w:rPr>
          <w:noProof/>
        </w:rPr>
        <w:fldChar w:fldCharType="end"/>
      </w:r>
      <w:r>
        <w:t>: Registration Page</w:t>
      </w:r>
    </w:p>
    <w:p w14:paraId="0E5695CE" w14:textId="2ABDBAE2" w:rsidR="00D40A01" w:rsidRDefault="00D40A01" w:rsidP="00D40A01">
      <w:pPr>
        <w:pStyle w:val="ListParagraph"/>
        <w:ind w:firstLine="0"/>
        <w:jc w:val="both"/>
        <w:rPr>
          <w:noProof/>
        </w:rPr>
      </w:pPr>
    </w:p>
    <w:p w14:paraId="4CA02DA5" w14:textId="5BC91568" w:rsidR="00D40A01" w:rsidRDefault="00DC1C8F" w:rsidP="00D40A01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t>Login Page</w:t>
      </w:r>
      <w:r w:rsidR="00D40A01">
        <w:rPr>
          <w:rFonts w:ascii="Times" w:hAnsi="Times"/>
        </w:rPr>
        <w:t>:</w:t>
      </w:r>
    </w:p>
    <w:p w14:paraId="4BB728AC" w14:textId="2FE7B437" w:rsidR="00D40A01" w:rsidRDefault="00D40A01" w:rsidP="00D40A01">
      <w:pPr>
        <w:pStyle w:val="ListParagraph"/>
        <w:ind w:firstLine="0"/>
        <w:jc w:val="both"/>
      </w:pPr>
      <w:r w:rsidRPr="00EB3086">
        <w:rPr>
          <w:rFonts w:ascii="Times" w:hAnsi="Times"/>
        </w:rPr>
        <w:t>The</w:t>
      </w:r>
      <w:r w:rsidR="00DC1C8F">
        <w:rPr>
          <w:rStyle w:val="Heading1Char"/>
          <w:rFonts w:ascii="Times" w:hAnsi="Times"/>
          <w:sz w:val="32"/>
          <w:szCs w:val="32"/>
        </w:rPr>
        <w:t xml:space="preserve"> </w:t>
      </w:r>
      <w:r w:rsidR="00DC1C8F">
        <w:t>traditional login of username and password is presented to the user upon visiting the GatorMart application</w:t>
      </w:r>
      <w:r w:rsidRPr="00EB3086">
        <w:t>.</w:t>
      </w:r>
      <w:r w:rsidR="00DC1C8F">
        <w:t xml:space="preserve"> The username and password </w:t>
      </w:r>
      <w:proofErr w:type="gramStart"/>
      <w:r w:rsidR="00DC1C8F">
        <w:t>is</w:t>
      </w:r>
      <w:proofErr w:type="gramEnd"/>
      <w:r w:rsidR="00DC1C8F">
        <w:t xml:space="preserve"> taken and redirected to the main homepage of the application.</w:t>
      </w:r>
    </w:p>
    <w:p w14:paraId="66F97214" w14:textId="0A9A49C7" w:rsidR="00DC1C8F" w:rsidRDefault="00DC1C8F" w:rsidP="00D40A01">
      <w:pPr>
        <w:pStyle w:val="ListParagraph"/>
        <w:ind w:firstLine="0"/>
        <w:jc w:val="both"/>
      </w:pPr>
    </w:p>
    <w:p w14:paraId="5C0D08F8" w14:textId="5B12DA0A" w:rsidR="00DC1C8F" w:rsidRDefault="00AA1FD7" w:rsidP="00AA1FD7">
      <w:pPr>
        <w:pStyle w:val="ListParagraph"/>
        <w:ind w:firstLine="0"/>
        <w:jc w:val="center"/>
        <w:rPr>
          <w:noProof/>
        </w:rPr>
      </w:pPr>
      <w:r>
        <w:rPr>
          <w:noProof/>
        </w:rPr>
        <w:drawing>
          <wp:inline distT="0" distB="0" distL="0" distR="0" wp14:anchorId="7D439D87" wp14:editId="34417FBA">
            <wp:extent cx="5943600" cy="3405505"/>
            <wp:effectExtent l="12700" t="12700" r="12700" b="1079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5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4B3A9" w14:textId="634A7C28" w:rsidR="00AA1FD7" w:rsidRDefault="00AA1FD7" w:rsidP="00AA1FD7">
      <w:pPr>
        <w:pStyle w:val="Caption"/>
        <w:jc w:val="center"/>
        <w:rPr>
          <w:noProof/>
        </w:rPr>
      </w:pPr>
      <w:r>
        <w:t>Figure 2: Login Page</w:t>
      </w:r>
    </w:p>
    <w:p w14:paraId="6DCDB054" w14:textId="77777777" w:rsidR="00D40A01" w:rsidRDefault="00D40A01" w:rsidP="00D40A01">
      <w:pPr>
        <w:pStyle w:val="ListParagraph"/>
        <w:ind w:firstLine="0"/>
        <w:jc w:val="both"/>
        <w:rPr>
          <w:noProof/>
        </w:rPr>
      </w:pPr>
    </w:p>
    <w:p w14:paraId="1B8641A0" w14:textId="5191A60D" w:rsidR="002E784C" w:rsidRDefault="002E784C" w:rsidP="00E638E7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 w:rsidRPr="00971920">
        <w:rPr>
          <w:rFonts w:ascii="Times" w:hAnsi="Times"/>
          <w:u w:val="single"/>
        </w:rPr>
        <w:t>List View</w:t>
      </w:r>
      <w:r>
        <w:rPr>
          <w:rFonts w:ascii="Times" w:hAnsi="Times"/>
        </w:rPr>
        <w:t>:</w:t>
      </w:r>
    </w:p>
    <w:p w14:paraId="5B9C182A" w14:textId="76C7DC6C" w:rsidR="002E784C" w:rsidRDefault="002E784C" w:rsidP="00E638E7">
      <w:pPr>
        <w:pStyle w:val="ListParagraph"/>
        <w:ind w:firstLine="0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 xml:space="preserve">The List view is the main screen that greets the user when </w:t>
      </w:r>
      <w:r w:rsidR="009B56BD">
        <w:rPr>
          <w:rFonts w:ascii="Times" w:hAnsi="Times"/>
        </w:rPr>
        <w:t>opening the GatorMart application. It is a block view of all the products, that have been hand-picked by our algorithms to suit the user’s taste.</w:t>
      </w:r>
      <w:r w:rsidR="00AA1FD7">
        <w:rPr>
          <w:rFonts w:ascii="Times" w:hAnsi="Times"/>
        </w:rPr>
        <w:t xml:space="preserve"> </w:t>
      </w:r>
    </w:p>
    <w:p w14:paraId="78828F01" w14:textId="292B3571" w:rsidR="009B56BD" w:rsidRPr="003D12F1" w:rsidRDefault="003D12F1" w:rsidP="003D12F1">
      <w:pPr>
        <w:ind w:firstLine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3D12F1">
        <w:rPr>
          <w:rFonts w:ascii="Times" w:hAnsi="Times"/>
          <w:noProof/>
        </w:rPr>
        <w:drawing>
          <wp:inline distT="0" distB="0" distL="0" distR="0" wp14:anchorId="545F4119" wp14:editId="145D5D47">
            <wp:extent cx="5231971" cy="2651760"/>
            <wp:effectExtent l="12700" t="12700" r="13335" b="1524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971" cy="26517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78F08F" w14:textId="2CEE5EEB" w:rsidR="00F151D4" w:rsidRPr="00F151D4" w:rsidRDefault="00F151D4" w:rsidP="00E638E7">
      <w:pPr>
        <w:ind w:left="360"/>
        <w:jc w:val="center"/>
        <w:rPr>
          <w:rStyle w:val="Heading1Char"/>
          <w:rFonts w:ascii="Times" w:eastAsiaTheme="minorEastAsia" w:hAnsi="Times" w:cstheme="minorBidi"/>
          <w:b w:val="0"/>
          <w:bCs w:val="0"/>
          <w:color w:val="auto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List View</w:t>
      </w:r>
    </w:p>
    <w:p w14:paraId="47F2638A" w14:textId="77777777" w:rsidR="009348AF" w:rsidRDefault="009348AF" w:rsidP="00575678">
      <w:pPr>
        <w:ind w:firstLine="0"/>
        <w:jc w:val="both"/>
        <w:rPr>
          <w:rFonts w:ascii="Times" w:hAnsi="Times"/>
        </w:rPr>
      </w:pPr>
    </w:p>
    <w:p w14:paraId="037D4B63" w14:textId="3679D876" w:rsidR="009348AF" w:rsidRDefault="009B56BD" w:rsidP="00E638E7">
      <w:pPr>
        <w:ind w:left="720" w:firstLine="0"/>
        <w:jc w:val="both"/>
        <w:rPr>
          <w:rFonts w:ascii="Times" w:hAnsi="Times"/>
        </w:rPr>
      </w:pPr>
      <w:r>
        <w:rPr>
          <w:rFonts w:ascii="Times" w:hAnsi="Times"/>
        </w:rPr>
        <w:t>The products are displayed here in</w:t>
      </w:r>
      <w:r w:rsidR="009348AF">
        <w:rPr>
          <w:rFonts w:ascii="Times" w:hAnsi="Times"/>
        </w:rPr>
        <w:t xml:space="preserve"> a </w:t>
      </w:r>
      <w:r>
        <w:rPr>
          <w:rFonts w:ascii="Times" w:hAnsi="Times"/>
        </w:rPr>
        <w:t>small window shaped material design</w:t>
      </w:r>
      <w:r w:rsidR="009348AF">
        <w:rPr>
          <w:rFonts w:ascii="Times" w:hAnsi="Times"/>
        </w:rPr>
        <w:t xml:space="preserve"> as shown below:</w:t>
      </w:r>
    </w:p>
    <w:p w14:paraId="4F195A0E" w14:textId="664B5164" w:rsidR="009B56BD" w:rsidRDefault="009B56BD" w:rsidP="00E638E7">
      <w:pPr>
        <w:ind w:left="720" w:firstLine="0"/>
        <w:jc w:val="center"/>
        <w:rPr>
          <w:rStyle w:val="Heading1Char"/>
          <w:rFonts w:ascii="Times" w:hAnsi="Times"/>
          <w:sz w:val="32"/>
          <w:szCs w:val="32"/>
        </w:rPr>
      </w:pPr>
      <w:r>
        <w:rPr>
          <w:rFonts w:ascii="Times" w:eastAsiaTheme="majorEastAsia" w:hAnsi="Times" w:cstheme="majorBidi"/>
          <w:b/>
          <w:bCs/>
          <w:noProof/>
          <w:color w:val="2F5496" w:themeColor="accent1" w:themeShade="BF"/>
          <w:sz w:val="32"/>
          <w:szCs w:val="32"/>
        </w:rPr>
        <w:drawing>
          <wp:inline distT="0" distB="0" distL="0" distR="0" wp14:anchorId="3AD7E364" wp14:editId="38056225">
            <wp:extent cx="3474720" cy="2240005"/>
            <wp:effectExtent l="12700" t="12700" r="17780" b="8255"/>
            <wp:docPr id="6" name="Picture 6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imelin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22400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7E6914" w14:textId="7D91E385" w:rsidR="00F151D4" w:rsidRDefault="00F151D4" w:rsidP="00E638E7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Product Details</w:t>
      </w:r>
    </w:p>
    <w:p w14:paraId="60D26EE2" w14:textId="77777777" w:rsidR="00DB53EB" w:rsidRPr="00F151D4" w:rsidRDefault="00DB53EB" w:rsidP="00E638E7">
      <w:pPr>
        <w:ind w:left="360"/>
        <w:jc w:val="center"/>
        <w:rPr>
          <w:rStyle w:val="Heading1Char"/>
          <w:rFonts w:ascii="Times" w:eastAsiaTheme="minorEastAsia" w:hAnsi="Times" w:cstheme="minorBidi"/>
          <w:b w:val="0"/>
          <w:bCs w:val="0"/>
          <w:color w:val="auto"/>
          <w:sz w:val="16"/>
          <w:szCs w:val="16"/>
        </w:rPr>
      </w:pPr>
    </w:p>
    <w:p w14:paraId="11BBE01A" w14:textId="2A144B9A" w:rsidR="000730CA" w:rsidRDefault="009348AF" w:rsidP="000730CA">
      <w:pPr>
        <w:ind w:left="720" w:firstLine="0"/>
        <w:jc w:val="both"/>
        <w:rPr>
          <w:rFonts w:ascii="Times" w:hAnsi="Times"/>
        </w:rPr>
      </w:pPr>
      <w:r>
        <w:rPr>
          <w:rFonts w:ascii="Times" w:hAnsi="Times"/>
        </w:rPr>
        <w:t>This method favors readability, as the most important product information is conveyed to the user directly as they scroll the different listings on the site.</w:t>
      </w:r>
    </w:p>
    <w:p w14:paraId="67A528BC" w14:textId="4618B3AD" w:rsidR="000730CA" w:rsidRDefault="000730CA" w:rsidP="000730CA">
      <w:pPr>
        <w:ind w:left="720" w:firstLine="0"/>
        <w:jc w:val="both"/>
        <w:rPr>
          <w:rFonts w:ascii="Times" w:hAnsi="Times"/>
        </w:rPr>
      </w:pPr>
    </w:p>
    <w:p w14:paraId="26B2A2AC" w14:textId="63584DA0" w:rsidR="00D255BC" w:rsidRDefault="00D255BC" w:rsidP="00E638E7">
      <w:pPr>
        <w:ind w:left="720" w:firstLine="0"/>
        <w:jc w:val="both"/>
        <w:rPr>
          <w:rFonts w:ascii="Times" w:hAnsi="Times"/>
        </w:rPr>
      </w:pPr>
      <w:r w:rsidRPr="00D255BC">
        <w:rPr>
          <w:rFonts w:ascii="Times" w:hAnsi="Times"/>
          <w:noProof/>
        </w:rPr>
        <w:lastRenderedPageBreak/>
        <w:drawing>
          <wp:inline distT="0" distB="0" distL="0" distR="0" wp14:anchorId="74C8F5AB" wp14:editId="6F500CCA">
            <wp:extent cx="5486400" cy="2644140"/>
            <wp:effectExtent l="12700" t="12700" r="12700" b="1016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441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F4C0D4" w14:textId="7C9DA438" w:rsidR="00DB53EB" w:rsidRPr="00F151D4" w:rsidRDefault="00DB53EB" w:rsidP="00DB53EB">
      <w:pPr>
        <w:ind w:left="360"/>
        <w:jc w:val="center"/>
        <w:rPr>
          <w:rStyle w:val="Heading1Char"/>
          <w:rFonts w:ascii="Times" w:eastAsiaTheme="minorEastAsia" w:hAnsi="Times" w:cstheme="minorBidi"/>
          <w:b w:val="0"/>
          <w:bCs w:val="0"/>
          <w:color w:val="auto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Product Filters</w:t>
      </w:r>
    </w:p>
    <w:p w14:paraId="4DA6E3BE" w14:textId="18C47211" w:rsidR="00403263" w:rsidRDefault="00403263" w:rsidP="00E638E7">
      <w:pPr>
        <w:ind w:left="720" w:firstLine="0"/>
        <w:jc w:val="both"/>
        <w:rPr>
          <w:rFonts w:ascii="Times" w:hAnsi="Times"/>
        </w:rPr>
      </w:pPr>
    </w:p>
    <w:p w14:paraId="4358C586" w14:textId="2F836810" w:rsidR="00403263" w:rsidRDefault="00403263" w:rsidP="00E638E7">
      <w:pPr>
        <w:ind w:left="720" w:firstLine="0"/>
        <w:jc w:val="both"/>
        <w:rPr>
          <w:rFonts w:ascii="Times" w:hAnsi="Times"/>
        </w:rPr>
      </w:pPr>
      <w:r>
        <w:rPr>
          <w:rFonts w:ascii="Times" w:hAnsi="Times"/>
        </w:rPr>
        <w:t xml:space="preserve">The List view function also contains the product filters, with options such as </w:t>
      </w:r>
      <w:proofErr w:type="spellStart"/>
      <w:proofErr w:type="gramStart"/>
      <w:r>
        <w:rPr>
          <w:rFonts w:ascii="Times" w:hAnsi="Times"/>
        </w:rPr>
        <w:t>title,condition</w:t>
      </w:r>
      <w:proofErr w:type="spellEnd"/>
      <w:proofErr w:type="gramEnd"/>
      <w:r>
        <w:rPr>
          <w:rFonts w:ascii="Times" w:hAnsi="Times"/>
        </w:rPr>
        <w:t xml:space="preserve">, target, age etc. This allows the users to segregate the </w:t>
      </w:r>
      <w:r w:rsidR="00DB53EB">
        <w:rPr>
          <w:rFonts w:ascii="Times" w:hAnsi="Times"/>
        </w:rPr>
        <w:t>products and only list those that are relevant to the search parameters.</w:t>
      </w:r>
    </w:p>
    <w:p w14:paraId="26049492" w14:textId="77777777" w:rsidR="00403263" w:rsidRDefault="00403263" w:rsidP="00E638E7">
      <w:pPr>
        <w:ind w:left="720" w:firstLine="0"/>
        <w:jc w:val="both"/>
        <w:rPr>
          <w:rFonts w:ascii="Times" w:hAnsi="Times"/>
        </w:rPr>
      </w:pPr>
    </w:p>
    <w:p w14:paraId="6F0BEF99" w14:textId="7C3FE601" w:rsidR="00971920" w:rsidRDefault="00971920" w:rsidP="00E638E7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t>Detailed</w:t>
      </w:r>
      <w:r w:rsidRPr="00971920">
        <w:rPr>
          <w:rFonts w:ascii="Times" w:hAnsi="Times"/>
          <w:u w:val="single"/>
        </w:rPr>
        <w:t xml:space="preserve"> View</w:t>
      </w:r>
      <w:r>
        <w:rPr>
          <w:rFonts w:ascii="Times" w:hAnsi="Times"/>
        </w:rPr>
        <w:t>:</w:t>
      </w:r>
    </w:p>
    <w:p w14:paraId="37F3BF83" w14:textId="7C83FF07" w:rsidR="00971920" w:rsidRDefault="00971920" w:rsidP="00E638E7">
      <w:pPr>
        <w:pStyle w:val="ListParagraph"/>
        <w:ind w:firstLine="0"/>
        <w:jc w:val="both"/>
        <w:rPr>
          <w:rFonts w:ascii="Times" w:hAnsi="Times"/>
        </w:rPr>
      </w:pPr>
      <w:r>
        <w:rPr>
          <w:rFonts w:ascii="Times" w:hAnsi="Times"/>
        </w:rPr>
        <w:t>The Detailed View is presented when the user clicks on a product in the List view. This view, as the name suggests, gives more detailed information regarding the selected product such as:</w:t>
      </w:r>
    </w:p>
    <w:p w14:paraId="6EDBB31D" w14:textId="51745577" w:rsidR="00971920" w:rsidRDefault="00971920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 xml:space="preserve">A </w:t>
      </w:r>
      <w:r w:rsidRPr="00971920">
        <w:rPr>
          <w:rFonts w:ascii="Times" w:hAnsi="Times"/>
        </w:rPr>
        <w:t xml:space="preserve">carousel </w:t>
      </w:r>
      <w:r>
        <w:rPr>
          <w:rFonts w:ascii="Times" w:hAnsi="Times"/>
        </w:rPr>
        <w:t>of images of the product</w:t>
      </w:r>
    </w:p>
    <w:p w14:paraId="76FFA45F" w14:textId="0F44350C" w:rsidR="00971920" w:rsidRDefault="00971920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Age of the product</w:t>
      </w:r>
    </w:p>
    <w:p w14:paraId="46B3CB53" w14:textId="3CFD6DFD" w:rsidR="00971920" w:rsidRDefault="005D236C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Detailed description</w:t>
      </w:r>
    </w:p>
    <w:p w14:paraId="155EC082" w14:textId="5DC44C98" w:rsidR="00971920" w:rsidRDefault="005D236C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Price etc.</w:t>
      </w:r>
    </w:p>
    <w:p w14:paraId="4EBB5ABB" w14:textId="4FCDDA63" w:rsidR="009A56C7" w:rsidRDefault="009A56C7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Option to Edit/Remove the Add</w:t>
      </w:r>
    </w:p>
    <w:p w14:paraId="37CFB417" w14:textId="0B8C854E" w:rsidR="00F151D4" w:rsidRPr="00EE7336" w:rsidRDefault="00AA1FD7" w:rsidP="00EE7336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Map indicating the location of the seller</w:t>
      </w:r>
    </w:p>
    <w:p w14:paraId="3EF0241B" w14:textId="7F49A394" w:rsidR="009A56C7" w:rsidRDefault="00EE7336" w:rsidP="00E638E7">
      <w:pPr>
        <w:ind w:left="360"/>
        <w:jc w:val="both"/>
        <w:rPr>
          <w:rFonts w:ascii="Times" w:hAnsi="Times"/>
          <w:sz w:val="16"/>
          <w:szCs w:val="16"/>
        </w:rPr>
      </w:pPr>
      <w:r>
        <w:rPr>
          <w:rFonts w:ascii="Times" w:hAnsi="Times"/>
          <w:noProof/>
          <w:sz w:val="16"/>
          <w:szCs w:val="16"/>
        </w:rPr>
        <w:lastRenderedPageBreak/>
        <w:drawing>
          <wp:inline distT="0" distB="0" distL="0" distR="0" wp14:anchorId="6DC3D41D" wp14:editId="1C05E3D3">
            <wp:extent cx="5943600" cy="3474720"/>
            <wp:effectExtent l="12700" t="12700" r="12700" b="17780"/>
            <wp:docPr id="8" name="Picture 8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computer screen capture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47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6DBFAD" w14:textId="77777777" w:rsidR="00EE7336" w:rsidRDefault="00EE7336" w:rsidP="00EE7336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>: Image carousel</w:t>
      </w:r>
    </w:p>
    <w:p w14:paraId="47155BC0" w14:textId="77777777" w:rsidR="00EE7336" w:rsidRDefault="00EE7336" w:rsidP="00E638E7">
      <w:pPr>
        <w:ind w:left="360"/>
        <w:jc w:val="both"/>
        <w:rPr>
          <w:rFonts w:ascii="Times" w:hAnsi="Times"/>
          <w:sz w:val="16"/>
          <w:szCs w:val="16"/>
        </w:rPr>
      </w:pPr>
    </w:p>
    <w:p w14:paraId="74962816" w14:textId="3F8CC97B" w:rsidR="00EE7336" w:rsidRDefault="00EE7336" w:rsidP="00E638E7">
      <w:pPr>
        <w:ind w:left="360"/>
        <w:jc w:val="both"/>
        <w:rPr>
          <w:rFonts w:ascii="Times" w:hAnsi="Times"/>
          <w:sz w:val="16"/>
          <w:szCs w:val="16"/>
        </w:rPr>
      </w:pPr>
    </w:p>
    <w:p w14:paraId="171A4655" w14:textId="77777777" w:rsidR="00EE7336" w:rsidRDefault="00EE7336" w:rsidP="00E638E7">
      <w:pPr>
        <w:ind w:left="360"/>
        <w:jc w:val="both"/>
        <w:rPr>
          <w:rFonts w:ascii="Times" w:hAnsi="Times"/>
          <w:sz w:val="16"/>
          <w:szCs w:val="16"/>
        </w:rPr>
      </w:pPr>
    </w:p>
    <w:p w14:paraId="02225598" w14:textId="6849A2D5" w:rsidR="009A56C7" w:rsidRPr="00F151D4" w:rsidRDefault="00F63D8C" w:rsidP="007D21AC">
      <w:pPr>
        <w:ind w:left="360"/>
        <w:jc w:val="center"/>
        <w:rPr>
          <w:rFonts w:ascii="Times" w:hAnsi="Times"/>
          <w:sz w:val="16"/>
          <w:szCs w:val="16"/>
        </w:rPr>
      </w:pPr>
      <w:r w:rsidRPr="00F63D8C">
        <w:rPr>
          <w:rFonts w:ascii="Times" w:hAnsi="Times"/>
          <w:noProof/>
          <w:sz w:val="16"/>
          <w:szCs w:val="16"/>
        </w:rPr>
        <w:drawing>
          <wp:inline distT="0" distB="0" distL="0" distR="0" wp14:anchorId="6BF8C428" wp14:editId="020C73F1">
            <wp:extent cx="5943600" cy="2068830"/>
            <wp:effectExtent l="12700" t="12700" r="12700" b="13970"/>
            <wp:docPr id="9" name="Picture 9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8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6BBC52" w14:textId="676B2F70" w:rsidR="006916A5" w:rsidRPr="00A00B1F" w:rsidRDefault="009A56C7" w:rsidP="00E638E7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Detailed View</w:t>
      </w:r>
    </w:p>
    <w:p w14:paraId="0B458A17" w14:textId="486B7306" w:rsidR="001272AF" w:rsidRPr="001E7FFB" w:rsidRDefault="00A00B1F" w:rsidP="00E638E7">
      <w:pPr>
        <w:ind w:left="720" w:firstLine="0"/>
        <w:jc w:val="both"/>
        <w:rPr>
          <w:rFonts w:ascii="Times" w:hAnsi="Times"/>
        </w:rPr>
      </w:pPr>
      <w:r>
        <w:rPr>
          <w:rFonts w:ascii="Times" w:hAnsi="Times"/>
        </w:rPr>
        <w:t>All details are conveniently placed in one area with multiple images to give a better</w:t>
      </w:r>
      <w:r w:rsidR="001D6B9C">
        <w:rPr>
          <w:rFonts w:ascii="Times" w:hAnsi="Times"/>
        </w:rPr>
        <w:t xml:space="preserve"> overall </w:t>
      </w:r>
      <w:r>
        <w:rPr>
          <w:rFonts w:ascii="Times" w:hAnsi="Times"/>
        </w:rPr>
        <w:t>understanding of the product.</w:t>
      </w:r>
    </w:p>
    <w:p w14:paraId="2E72E8F7" w14:textId="42053EC3" w:rsidR="00DB53EB" w:rsidRPr="00DB53EB" w:rsidRDefault="00DB53EB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471B5465" w14:textId="7A1CB082" w:rsidR="00DB53EB" w:rsidRDefault="00DB53EB" w:rsidP="00DB53EB">
      <w:pPr>
        <w:pStyle w:val="ListParagraph"/>
        <w:ind w:firstLine="0"/>
        <w:jc w:val="both"/>
        <w:rPr>
          <w:rStyle w:val="Heading1Char"/>
          <w:rFonts w:ascii="Times" w:hAnsi="Times"/>
          <w:sz w:val="32"/>
          <w:szCs w:val="32"/>
        </w:rPr>
      </w:pPr>
      <w:r>
        <w:rPr>
          <w:rFonts w:ascii="Times" w:hAnsi="Times"/>
        </w:rPr>
        <w:t xml:space="preserve">Edit </w:t>
      </w:r>
      <w:proofErr w:type="gramStart"/>
      <w:r>
        <w:rPr>
          <w:rFonts w:ascii="Times" w:hAnsi="Times"/>
        </w:rPr>
        <w:t>function :</w:t>
      </w:r>
      <w:proofErr w:type="gramEnd"/>
      <w:r>
        <w:rPr>
          <w:rFonts w:ascii="Times" w:hAnsi="Times"/>
        </w:rPr>
        <w:t xml:space="preserve"> The product details can be edited by the users via the edit button, where the updated details is entered and reflected in the site.</w:t>
      </w:r>
    </w:p>
    <w:p w14:paraId="2BD8E977" w14:textId="179446F5" w:rsidR="00DB53EB" w:rsidRPr="00EB3086" w:rsidRDefault="00DB53EB" w:rsidP="00DB53EB">
      <w:pPr>
        <w:pStyle w:val="ListParagraph"/>
        <w:ind w:firstLine="0"/>
        <w:jc w:val="both"/>
        <w:rPr>
          <w:rStyle w:val="Heading1Char"/>
          <w:rFonts w:ascii="Times" w:eastAsiaTheme="minorEastAsia" w:hAnsi="Times" w:cstheme="minorBidi"/>
          <w:color w:val="auto"/>
          <w:sz w:val="22"/>
          <w:szCs w:val="22"/>
        </w:rPr>
      </w:pPr>
      <w:r w:rsidRPr="00F63D8C">
        <w:rPr>
          <w:rStyle w:val="Heading1Char"/>
          <w:rFonts w:ascii="Times" w:eastAsiaTheme="minorEastAsia" w:hAnsi="Times" w:cstheme="minorBidi"/>
          <w:noProof/>
          <w:color w:val="auto"/>
          <w:sz w:val="22"/>
          <w:szCs w:val="22"/>
        </w:rPr>
        <w:lastRenderedPageBreak/>
        <w:drawing>
          <wp:inline distT="0" distB="0" distL="0" distR="0" wp14:anchorId="4A0EC4EB" wp14:editId="33A54703">
            <wp:extent cx="5943600" cy="2861310"/>
            <wp:effectExtent l="0" t="0" r="0" b="0"/>
            <wp:docPr id="10" name="Picture 10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Team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B76D5" w14:textId="6FDF0A57" w:rsidR="00DB53EB" w:rsidRPr="00A00B1F" w:rsidRDefault="00DB53EB" w:rsidP="00DB53EB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Edit View</w:t>
      </w:r>
    </w:p>
    <w:p w14:paraId="52EC7160" w14:textId="77777777" w:rsidR="00DB53EB" w:rsidRPr="00DB53EB" w:rsidRDefault="00DB53EB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53C64538" w14:textId="534FDB04" w:rsidR="00DB53EB" w:rsidRDefault="00DB53EB" w:rsidP="00DB53EB">
      <w:pPr>
        <w:pStyle w:val="ListParagraph"/>
        <w:ind w:firstLine="0"/>
        <w:jc w:val="both"/>
        <w:rPr>
          <w:rStyle w:val="Heading1Char"/>
          <w:rFonts w:ascii="Times" w:hAnsi="Times"/>
          <w:sz w:val="32"/>
          <w:szCs w:val="32"/>
        </w:rPr>
      </w:pPr>
      <w:r>
        <w:rPr>
          <w:rFonts w:ascii="Times" w:hAnsi="Times"/>
        </w:rPr>
        <w:t xml:space="preserve">Delete </w:t>
      </w:r>
      <w:proofErr w:type="gramStart"/>
      <w:r>
        <w:rPr>
          <w:rFonts w:ascii="Times" w:hAnsi="Times"/>
        </w:rPr>
        <w:t>function :</w:t>
      </w:r>
      <w:proofErr w:type="gramEnd"/>
      <w:r>
        <w:rPr>
          <w:rFonts w:ascii="Times" w:hAnsi="Times"/>
        </w:rPr>
        <w:t xml:space="preserve"> The product can be deleted in the product details view.</w:t>
      </w:r>
      <w:r w:rsidR="00EE7336">
        <w:rPr>
          <w:rFonts w:ascii="Times" w:hAnsi="Times"/>
        </w:rPr>
        <w:t xml:space="preserve"> This will verify the deletion function with the user and proceed to delete the product.</w:t>
      </w:r>
    </w:p>
    <w:p w14:paraId="543D68DB" w14:textId="77777777" w:rsidR="00DB53EB" w:rsidRDefault="00DB53EB" w:rsidP="00DB53EB">
      <w:pPr>
        <w:spacing w:after="160" w:line="259" w:lineRule="auto"/>
        <w:rPr>
          <w:sz w:val="28"/>
          <w:szCs w:val="28"/>
        </w:rPr>
      </w:pPr>
    </w:p>
    <w:p w14:paraId="00BD619B" w14:textId="3D2BD3DC" w:rsidR="001272AF" w:rsidRPr="00DB53EB" w:rsidRDefault="00DB53EB" w:rsidP="00DB53EB">
      <w:pPr>
        <w:spacing w:after="160" w:line="259" w:lineRule="auto"/>
        <w:ind w:left="360" w:firstLine="0"/>
        <w:jc w:val="center"/>
        <w:rPr>
          <w:sz w:val="28"/>
          <w:szCs w:val="28"/>
        </w:rPr>
      </w:pPr>
      <w:r w:rsidRPr="00F63D8C">
        <w:rPr>
          <w:noProof/>
          <w:sz w:val="28"/>
          <w:szCs w:val="28"/>
        </w:rPr>
        <w:drawing>
          <wp:inline distT="0" distB="0" distL="0" distR="0" wp14:anchorId="66A20E30" wp14:editId="720727F1">
            <wp:extent cx="5943600" cy="2216785"/>
            <wp:effectExtent l="0" t="0" r="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Delete Ad</w:t>
      </w:r>
    </w:p>
    <w:p w14:paraId="108354E5" w14:textId="195C8D2A" w:rsidR="001272AF" w:rsidRPr="001E7FFB" w:rsidRDefault="001272AF" w:rsidP="001272AF">
      <w:pPr>
        <w:jc w:val="center"/>
        <w:rPr>
          <w:rFonts w:ascii="Times" w:hAnsi="Times"/>
        </w:rPr>
      </w:pPr>
    </w:p>
    <w:p w14:paraId="3258176A" w14:textId="77777777" w:rsidR="00EB3086" w:rsidRDefault="00EB3086" w:rsidP="00EB3086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t>Create Product</w:t>
      </w:r>
      <w:r w:rsidRPr="00971920">
        <w:rPr>
          <w:rFonts w:ascii="Times" w:hAnsi="Times"/>
          <w:u w:val="single"/>
        </w:rPr>
        <w:t xml:space="preserve"> View</w:t>
      </w:r>
      <w:r>
        <w:rPr>
          <w:rFonts w:ascii="Times" w:hAnsi="Times"/>
        </w:rPr>
        <w:t>:</w:t>
      </w:r>
    </w:p>
    <w:p w14:paraId="06AA771C" w14:textId="43F12608" w:rsidR="007D21AC" w:rsidRDefault="00EB3086" w:rsidP="00EB3086">
      <w:pPr>
        <w:pStyle w:val="ListParagraph"/>
        <w:ind w:firstLine="0"/>
        <w:jc w:val="both"/>
        <w:rPr>
          <w:noProof/>
        </w:rPr>
      </w:pPr>
      <w:r w:rsidRPr="00EB3086">
        <w:rPr>
          <w:rFonts w:ascii="Times" w:hAnsi="Times"/>
        </w:rPr>
        <w:t>The</w:t>
      </w:r>
      <w:r w:rsidRPr="00EB3086">
        <w:rPr>
          <w:rStyle w:val="Heading1Char"/>
          <w:rFonts w:ascii="Times" w:hAnsi="Times"/>
          <w:sz w:val="32"/>
          <w:szCs w:val="32"/>
        </w:rPr>
        <w:t xml:space="preserve"> </w:t>
      </w:r>
      <w:r w:rsidRPr="00EB3086">
        <w:t xml:space="preserve">create product view </w:t>
      </w:r>
      <w:proofErr w:type="spellStart"/>
      <w:r w:rsidRPr="00EB3086">
        <w:t>confirses</w:t>
      </w:r>
      <w:proofErr w:type="spellEnd"/>
      <w:r w:rsidRPr="00EB3086">
        <w:t xml:space="preserve"> of a form where the user can add all relevant details and set the product up for listing. This includes the main image, carousel images and device specific data.</w:t>
      </w:r>
      <w:r w:rsidR="007D21AC" w:rsidRPr="007D21AC">
        <w:rPr>
          <w:noProof/>
        </w:rPr>
        <w:t xml:space="preserve"> </w:t>
      </w:r>
    </w:p>
    <w:p w14:paraId="154CEAB5" w14:textId="77777777" w:rsidR="00D40A01" w:rsidRDefault="00D40A01" w:rsidP="00EB3086">
      <w:pPr>
        <w:pStyle w:val="ListParagraph"/>
        <w:ind w:firstLine="0"/>
        <w:jc w:val="both"/>
        <w:rPr>
          <w:noProof/>
        </w:rPr>
      </w:pPr>
    </w:p>
    <w:p w14:paraId="774BFDD3" w14:textId="6ECFDB1F" w:rsidR="007D21AC" w:rsidRPr="00A00B1F" w:rsidRDefault="00D40A01" w:rsidP="007D21AC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noProof/>
          <w:sz w:val="16"/>
          <w:szCs w:val="16"/>
        </w:rPr>
        <w:lastRenderedPageBreak/>
        <w:drawing>
          <wp:inline distT="0" distB="0" distL="0" distR="0" wp14:anchorId="37162C99" wp14:editId="1348EF4E">
            <wp:extent cx="5943600" cy="5720715"/>
            <wp:effectExtent l="12700" t="12700" r="12700" b="698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07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D21AC">
        <w:rPr>
          <w:rStyle w:val="Heading1Char"/>
          <w:rFonts w:ascii="Times" w:hAnsi="Times"/>
          <w:sz w:val="32"/>
          <w:szCs w:val="32"/>
        </w:rPr>
        <w:br/>
      </w:r>
      <w:r w:rsidR="007D21AC">
        <w:rPr>
          <w:rFonts w:ascii="Times" w:hAnsi="Times"/>
          <w:sz w:val="16"/>
          <w:szCs w:val="16"/>
        </w:rPr>
        <w:t>Image</w:t>
      </w:r>
      <w:r w:rsidR="007D21AC" w:rsidRPr="00F151D4">
        <w:rPr>
          <w:rFonts w:ascii="Times" w:hAnsi="Times"/>
          <w:sz w:val="16"/>
          <w:szCs w:val="16"/>
        </w:rPr>
        <w:t xml:space="preserve">: </w:t>
      </w:r>
      <w:r w:rsidR="007D21AC">
        <w:rPr>
          <w:rFonts w:ascii="Times" w:hAnsi="Times"/>
          <w:sz w:val="16"/>
          <w:szCs w:val="16"/>
        </w:rPr>
        <w:t>Create Product View</w:t>
      </w:r>
    </w:p>
    <w:p w14:paraId="64AE78B2" w14:textId="6CCA1F12" w:rsidR="007B256E" w:rsidRDefault="007B256E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2116F78B" w14:textId="092348AC" w:rsidR="008440B6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29A7924D" w14:textId="1CA46712" w:rsidR="008440B6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6A12E1DF" w14:textId="71701B06" w:rsidR="008440B6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74C9AE69" w14:textId="7834EE73" w:rsidR="008440B6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21AC98CE" w14:textId="756EE762" w:rsidR="008440B6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3AAF7E8E" w14:textId="7996F369" w:rsidR="008440B6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2F04FD94" w14:textId="6D80E91C" w:rsidR="008440B6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057BC8EB" w14:textId="78D788A7" w:rsidR="008440B6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67A3FD96" w14:textId="194460C6" w:rsidR="008440B6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p w14:paraId="39351BE6" w14:textId="77777777" w:rsidR="008440B6" w:rsidRDefault="008440B6" w:rsidP="008440B6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lastRenderedPageBreak/>
        <w:t>Backend:</w:t>
      </w:r>
    </w:p>
    <w:p w14:paraId="457C0652" w14:textId="77777777" w:rsidR="008440B6" w:rsidRPr="00CC2E47" w:rsidRDefault="008440B6" w:rsidP="008440B6">
      <w:pPr>
        <w:ind w:firstLine="0"/>
        <w:jc w:val="both"/>
        <w:rPr>
          <w:rStyle w:val="Heading1Char"/>
          <w:rFonts w:asciiTheme="minorHAnsi" w:hAnsiTheme="minorHAnsi" w:cstheme="minorHAnsi"/>
          <w:sz w:val="28"/>
          <w:szCs w:val="28"/>
        </w:rPr>
      </w:pPr>
    </w:p>
    <w:p w14:paraId="420B415E" w14:textId="77777777" w:rsidR="008440B6" w:rsidRPr="00CC2E47" w:rsidRDefault="008440B6" w:rsidP="008440B6">
      <w:pPr>
        <w:pStyle w:val="ListParagraph"/>
        <w:numPr>
          <w:ilvl w:val="0"/>
          <w:numId w:val="7"/>
        </w:numPr>
        <w:jc w:val="both"/>
        <w:rPr>
          <w:rFonts w:cstheme="minorHAnsi"/>
          <w:sz w:val="28"/>
          <w:szCs w:val="28"/>
        </w:rPr>
      </w:pPr>
      <w:r w:rsidRPr="00CC2E47">
        <w:rPr>
          <w:rFonts w:cstheme="minorHAnsi"/>
          <w:sz w:val="28"/>
          <w:szCs w:val="28"/>
          <w:u w:val="single"/>
        </w:rPr>
        <w:t>Register:</w:t>
      </w:r>
    </w:p>
    <w:p w14:paraId="44D79B39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Added new fields and updated the struct of </w:t>
      </w:r>
      <w:proofErr w:type="spellStart"/>
      <w:r>
        <w:rPr>
          <w:sz w:val="28"/>
          <w:szCs w:val="28"/>
        </w:rPr>
        <w:t>golang</w:t>
      </w:r>
      <w:proofErr w:type="spellEnd"/>
      <w:r>
        <w:rPr>
          <w:sz w:val="28"/>
          <w:szCs w:val="28"/>
        </w:rPr>
        <w:t xml:space="preserve">, some fields </w:t>
      </w:r>
      <w:proofErr w:type="spellStart"/>
      <w:proofErr w:type="gramStart"/>
      <w:r>
        <w:rPr>
          <w:sz w:val="28"/>
          <w:szCs w:val="28"/>
        </w:rPr>
        <w:t>firstname,lastname</w:t>
      </w:r>
      <w:proofErr w:type="spellEnd"/>
      <w:proofErr w:type="gramEnd"/>
      <w:r>
        <w:rPr>
          <w:sz w:val="28"/>
          <w:szCs w:val="28"/>
        </w:rPr>
        <w:t xml:space="preserve">, email, Password, </w:t>
      </w:r>
      <w:proofErr w:type="spellStart"/>
      <w:r>
        <w:rPr>
          <w:sz w:val="28"/>
          <w:szCs w:val="28"/>
        </w:rPr>
        <w:t>Proffesion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DateofBirth</w:t>
      </w:r>
      <w:proofErr w:type="spellEnd"/>
      <w:r>
        <w:rPr>
          <w:sz w:val="28"/>
          <w:szCs w:val="28"/>
        </w:rPr>
        <w:t xml:space="preserve">  which helps us to </w:t>
      </w:r>
      <w:proofErr w:type="spellStart"/>
      <w:r>
        <w:rPr>
          <w:sz w:val="28"/>
          <w:szCs w:val="28"/>
        </w:rPr>
        <w:t>focous</w:t>
      </w:r>
      <w:proofErr w:type="spellEnd"/>
      <w:r>
        <w:rPr>
          <w:sz w:val="28"/>
          <w:szCs w:val="28"/>
        </w:rPr>
        <w:t xml:space="preserve"> on the targeted </w:t>
      </w:r>
      <w:proofErr w:type="spellStart"/>
      <w:r>
        <w:rPr>
          <w:sz w:val="28"/>
          <w:szCs w:val="28"/>
        </w:rPr>
        <w:t>audienece</w:t>
      </w:r>
      <w:proofErr w:type="spellEnd"/>
      <w:r>
        <w:rPr>
          <w:sz w:val="28"/>
          <w:szCs w:val="28"/>
        </w:rPr>
        <w:t xml:space="preserve"> for selling and buying of products.</w:t>
      </w:r>
    </w:p>
    <w:p w14:paraId="1E6ABF03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002E9FC0" w14:textId="77777777" w:rsidR="008440B6" w:rsidRDefault="008440B6" w:rsidP="008440B6">
      <w:r>
        <w:rPr>
          <w:noProof/>
          <w:sz w:val="28"/>
          <w:szCs w:val="28"/>
        </w:rPr>
        <w:drawing>
          <wp:inline distT="0" distB="0" distL="0" distR="0" wp14:anchorId="339DC050" wp14:editId="45E793FB">
            <wp:extent cx="5943600" cy="4459605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32B12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4F880C5C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314EFDD2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3E6C2985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5681B10D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4872227A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5DA18B98" w14:textId="77777777" w:rsidR="008440B6" w:rsidRDefault="008440B6" w:rsidP="008440B6">
      <w:pPr>
        <w:pStyle w:val="ListParagraph"/>
        <w:numPr>
          <w:ilvl w:val="0"/>
          <w:numId w:val="7"/>
        </w:numPr>
        <w:spacing w:after="160" w:line="259" w:lineRule="auto"/>
        <w:rPr>
          <w:sz w:val="28"/>
          <w:szCs w:val="28"/>
          <w:u w:val="single"/>
        </w:rPr>
      </w:pPr>
      <w:r w:rsidRPr="00CC2E47">
        <w:rPr>
          <w:sz w:val="28"/>
          <w:szCs w:val="28"/>
          <w:u w:val="single"/>
        </w:rPr>
        <w:lastRenderedPageBreak/>
        <w:t>Login</w:t>
      </w:r>
      <w:r>
        <w:rPr>
          <w:sz w:val="28"/>
          <w:szCs w:val="28"/>
          <w:u w:val="single"/>
        </w:rPr>
        <w:t>:</w:t>
      </w:r>
    </w:p>
    <w:p w14:paraId="197527EE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Upadted</w:t>
      </w:r>
      <w:proofErr w:type="spellEnd"/>
      <w:r>
        <w:rPr>
          <w:sz w:val="28"/>
          <w:szCs w:val="28"/>
        </w:rPr>
        <w:t xml:space="preserve"> login end point to generate JWT token based on </w:t>
      </w:r>
      <w:proofErr w:type="spellStart"/>
      <w:r>
        <w:rPr>
          <w:sz w:val="28"/>
          <w:szCs w:val="28"/>
        </w:rPr>
        <w:t>userid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useremial</w:t>
      </w:r>
      <w:proofErr w:type="spellEnd"/>
      <w:r>
        <w:rPr>
          <w:sz w:val="28"/>
          <w:szCs w:val="28"/>
        </w:rPr>
        <w:t xml:space="preserve"> and username.</w:t>
      </w:r>
    </w:p>
    <w:p w14:paraId="3E89838B" w14:textId="77777777" w:rsidR="008440B6" w:rsidRDefault="008440B6" w:rsidP="008440B6">
      <w:pPr>
        <w:rPr>
          <w:sz w:val="24"/>
          <w:szCs w:val="24"/>
        </w:rPr>
      </w:pPr>
      <w:r>
        <w:rPr>
          <w:noProof/>
          <w:sz w:val="28"/>
          <w:szCs w:val="28"/>
        </w:rPr>
        <w:drawing>
          <wp:inline distT="0" distB="0" distL="0" distR="0" wp14:anchorId="6024E9A3" wp14:editId="0323E9CF">
            <wp:extent cx="5352338" cy="3949065"/>
            <wp:effectExtent l="0" t="0" r="0" b="63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535" cy="3997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83A2C" w14:textId="77777777" w:rsidR="008440B6" w:rsidRDefault="008440B6" w:rsidP="008440B6">
      <w:pPr>
        <w:rPr>
          <w:sz w:val="24"/>
          <w:szCs w:val="24"/>
        </w:rPr>
      </w:pPr>
      <w:r>
        <w:rPr>
          <w:noProof/>
          <w:sz w:val="28"/>
          <w:szCs w:val="28"/>
        </w:rPr>
        <w:drawing>
          <wp:inline distT="0" distB="0" distL="0" distR="0" wp14:anchorId="13CD6AA4" wp14:editId="4A80D126">
            <wp:extent cx="6352049" cy="2877424"/>
            <wp:effectExtent l="0" t="0" r="0" b="571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474" cy="2912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C792F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3231D9B1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3D791811" w14:textId="77777777" w:rsidR="008440B6" w:rsidRPr="000E3D92" w:rsidRDefault="008440B6" w:rsidP="008440B6">
      <w:pPr>
        <w:pStyle w:val="ListParagraph"/>
        <w:numPr>
          <w:ilvl w:val="0"/>
          <w:numId w:val="7"/>
        </w:numPr>
        <w:spacing w:after="160" w:line="259" w:lineRule="auto"/>
        <w:rPr>
          <w:sz w:val="28"/>
          <w:szCs w:val="28"/>
          <w:u w:val="single"/>
        </w:rPr>
      </w:pPr>
      <w:proofErr w:type="spellStart"/>
      <w:r w:rsidRPr="000E3D92">
        <w:rPr>
          <w:sz w:val="28"/>
          <w:szCs w:val="28"/>
          <w:u w:val="single"/>
        </w:rPr>
        <w:t>Productsave</w:t>
      </w:r>
      <w:proofErr w:type="spellEnd"/>
      <w:r w:rsidRPr="000E3D92">
        <w:rPr>
          <w:sz w:val="28"/>
          <w:szCs w:val="28"/>
          <w:u w:val="single"/>
        </w:rPr>
        <w:t>:</w:t>
      </w:r>
    </w:p>
    <w:p w14:paraId="699D29ED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  <w:r w:rsidRPr="005F01F5">
        <w:rPr>
          <w:sz w:val="28"/>
          <w:szCs w:val="28"/>
        </w:rPr>
        <w:t xml:space="preserve">Updated </w:t>
      </w:r>
      <w:r>
        <w:rPr>
          <w:sz w:val="28"/>
          <w:szCs w:val="28"/>
        </w:rPr>
        <w:t xml:space="preserve">save method to automatically update </w:t>
      </w:r>
      <w:proofErr w:type="spellStart"/>
      <w:r>
        <w:rPr>
          <w:sz w:val="28"/>
          <w:szCs w:val="28"/>
        </w:rPr>
        <w:t>postedby</w:t>
      </w:r>
      <w:proofErr w:type="spellEnd"/>
      <w:r>
        <w:rPr>
          <w:sz w:val="28"/>
          <w:szCs w:val="28"/>
        </w:rPr>
        <w:t xml:space="preserve"> field by taking user details from JWT token.</w:t>
      </w:r>
    </w:p>
    <w:p w14:paraId="4D5E5C90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3811D6A1" w14:textId="77777777" w:rsidR="008440B6" w:rsidRDefault="008440B6" w:rsidP="008440B6">
      <w:pPr>
        <w:rPr>
          <w:sz w:val="24"/>
          <w:szCs w:val="24"/>
        </w:rPr>
      </w:pPr>
      <w:r>
        <w:rPr>
          <w:noProof/>
          <w:sz w:val="28"/>
          <w:szCs w:val="28"/>
        </w:rPr>
        <w:drawing>
          <wp:inline distT="0" distB="0" distL="0" distR="0" wp14:anchorId="4AE478CB" wp14:editId="39FAE35B">
            <wp:extent cx="6556344" cy="4781725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6083" cy="4803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3C1EC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51132FA2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68173CD4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5E858F31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44D34682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7844BECB" w14:textId="77777777" w:rsidR="008440B6" w:rsidRDefault="008440B6" w:rsidP="008440B6">
      <w:pPr>
        <w:spacing w:after="160" w:line="259" w:lineRule="auto"/>
        <w:rPr>
          <w:sz w:val="28"/>
          <w:szCs w:val="28"/>
        </w:rPr>
      </w:pPr>
    </w:p>
    <w:p w14:paraId="00585C39" w14:textId="77777777" w:rsidR="008440B6" w:rsidRPr="000E3D92" w:rsidRDefault="008440B6" w:rsidP="008440B6">
      <w:pPr>
        <w:pStyle w:val="ListParagraph"/>
        <w:numPr>
          <w:ilvl w:val="0"/>
          <w:numId w:val="7"/>
        </w:numPr>
        <w:spacing w:after="160" w:line="259" w:lineRule="auto"/>
        <w:rPr>
          <w:sz w:val="28"/>
          <w:szCs w:val="28"/>
          <w:u w:val="single"/>
        </w:rPr>
      </w:pPr>
      <w:r w:rsidRPr="000E3D92">
        <w:rPr>
          <w:sz w:val="28"/>
          <w:szCs w:val="28"/>
          <w:u w:val="single"/>
        </w:rPr>
        <w:t>Category Dropdown:</w:t>
      </w:r>
    </w:p>
    <w:p w14:paraId="58D6AE87" w14:textId="77777777" w:rsidR="008440B6" w:rsidRDefault="008440B6" w:rsidP="008440B6">
      <w:pPr>
        <w:pStyle w:val="ListParagraph"/>
        <w:spacing w:after="160" w:line="259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 xml:space="preserve">Added categories dropdown where users can select the category type only from the dropdown. Updated save product and update product end point to restrict the user selection of </w:t>
      </w:r>
      <w:proofErr w:type="spellStart"/>
      <w:r>
        <w:rPr>
          <w:sz w:val="28"/>
          <w:szCs w:val="28"/>
        </w:rPr>
        <w:t>categoris</w:t>
      </w:r>
      <w:proofErr w:type="spellEnd"/>
      <w:r>
        <w:rPr>
          <w:sz w:val="28"/>
          <w:szCs w:val="28"/>
        </w:rPr>
        <w:t xml:space="preserve"> from the dropdown. It throws an error if the value </w:t>
      </w:r>
      <w:proofErr w:type="spellStart"/>
      <w:r>
        <w:rPr>
          <w:sz w:val="28"/>
          <w:szCs w:val="28"/>
        </w:rPr>
        <w:t>doesnot</w:t>
      </w:r>
      <w:proofErr w:type="spellEnd"/>
      <w:r>
        <w:rPr>
          <w:sz w:val="28"/>
          <w:szCs w:val="28"/>
        </w:rPr>
        <w:t xml:space="preserve"> present in the dropdown.</w:t>
      </w:r>
    </w:p>
    <w:p w14:paraId="3EF2573F" w14:textId="77777777" w:rsidR="008440B6" w:rsidRDefault="008440B6" w:rsidP="008440B6">
      <w:pPr>
        <w:pStyle w:val="ListParagraph"/>
        <w:spacing w:after="160" w:line="259" w:lineRule="auto"/>
        <w:ind w:firstLine="0"/>
        <w:rPr>
          <w:sz w:val="28"/>
          <w:szCs w:val="28"/>
        </w:rPr>
      </w:pPr>
    </w:p>
    <w:p w14:paraId="7209EAD1" w14:textId="77777777" w:rsidR="008440B6" w:rsidRDefault="008440B6" w:rsidP="008440B6">
      <w:pPr>
        <w:rPr>
          <w:sz w:val="24"/>
          <w:szCs w:val="24"/>
        </w:rPr>
      </w:pPr>
      <w:r>
        <w:rPr>
          <w:noProof/>
          <w:sz w:val="28"/>
          <w:szCs w:val="28"/>
        </w:rPr>
        <w:drawing>
          <wp:inline distT="0" distB="0" distL="0" distR="0" wp14:anchorId="68F0EB34" wp14:editId="3B9E0AC1">
            <wp:extent cx="3766657" cy="2801249"/>
            <wp:effectExtent l="0" t="0" r="5715" b="5715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414" cy="3030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25974" w14:textId="77777777" w:rsidR="008440B6" w:rsidRDefault="008440B6" w:rsidP="008440B6">
      <w:r>
        <w:rPr>
          <w:noProof/>
          <w:sz w:val="28"/>
          <w:szCs w:val="28"/>
        </w:rPr>
        <w:drawing>
          <wp:inline distT="0" distB="0" distL="0" distR="0" wp14:anchorId="1DC6DF25" wp14:editId="716B57A5">
            <wp:extent cx="4688323" cy="3498209"/>
            <wp:effectExtent l="0" t="0" r="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592" cy="3577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E5EA2" w14:textId="77777777" w:rsidR="008440B6" w:rsidRDefault="008440B6" w:rsidP="008440B6"/>
    <w:p w14:paraId="3C7115C4" w14:textId="77777777" w:rsidR="008440B6" w:rsidRDefault="008440B6" w:rsidP="008440B6">
      <w:pPr>
        <w:pStyle w:val="ListParagraph"/>
        <w:numPr>
          <w:ilvl w:val="0"/>
          <w:numId w:val="7"/>
        </w:numPr>
        <w:rPr>
          <w:u w:val="single"/>
        </w:rPr>
      </w:pPr>
      <w:r w:rsidRPr="00FB763A">
        <w:rPr>
          <w:u w:val="single"/>
        </w:rPr>
        <w:t>Filter Products:</w:t>
      </w:r>
    </w:p>
    <w:p w14:paraId="595CC5EC" w14:textId="77777777" w:rsidR="008440B6" w:rsidRDefault="008440B6" w:rsidP="008440B6">
      <w:pPr>
        <w:rPr>
          <w:u w:val="single"/>
        </w:rPr>
      </w:pPr>
    </w:p>
    <w:p w14:paraId="5721C56D" w14:textId="77777777" w:rsidR="008440B6" w:rsidRDefault="008440B6" w:rsidP="008440B6">
      <w:r>
        <w:t xml:space="preserve"> User can filter products based on partial title match, target, </w:t>
      </w:r>
      <w:proofErr w:type="gramStart"/>
      <w:r>
        <w:t>category</w:t>
      </w:r>
      <w:proofErr w:type="gramEnd"/>
      <w:r>
        <w:t xml:space="preserve"> and price based upon </w:t>
      </w:r>
      <w:proofErr w:type="spellStart"/>
      <w:r>
        <w:t>operater</w:t>
      </w:r>
      <w:proofErr w:type="spellEnd"/>
      <w:r>
        <w:t xml:space="preserve">, </w:t>
      </w:r>
      <w:proofErr w:type="spellStart"/>
      <w:r>
        <w:t>fromvalue</w:t>
      </w:r>
      <w:proofErr w:type="spellEnd"/>
      <w:r>
        <w:t xml:space="preserve">, </w:t>
      </w:r>
      <w:proofErr w:type="spellStart"/>
      <w:r>
        <w:t>tovalue</w:t>
      </w:r>
      <w:proofErr w:type="spellEnd"/>
      <w:r>
        <w:t>.</w:t>
      </w:r>
    </w:p>
    <w:p w14:paraId="459FC681" w14:textId="77777777" w:rsidR="008440B6" w:rsidRDefault="008440B6" w:rsidP="008440B6"/>
    <w:p w14:paraId="1D8F2FE3" w14:textId="77777777" w:rsidR="008440B6" w:rsidRDefault="008440B6" w:rsidP="008440B6"/>
    <w:p w14:paraId="192CD5F5" w14:textId="77777777" w:rsidR="008440B6" w:rsidRDefault="008440B6" w:rsidP="008440B6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E0E408A" wp14:editId="06661445">
            <wp:extent cx="6178208" cy="4714613"/>
            <wp:effectExtent l="0" t="0" r="0" b="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8163" cy="4775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8DE36" w14:textId="77777777" w:rsidR="008440B6" w:rsidRDefault="008440B6" w:rsidP="008440B6"/>
    <w:p w14:paraId="1D119F07" w14:textId="77777777" w:rsidR="008440B6" w:rsidRDefault="008440B6" w:rsidP="008440B6"/>
    <w:p w14:paraId="480E881D" w14:textId="77777777" w:rsidR="008440B6" w:rsidRDefault="008440B6" w:rsidP="008440B6"/>
    <w:p w14:paraId="70889FB1" w14:textId="77777777" w:rsidR="008440B6" w:rsidRDefault="008440B6" w:rsidP="008440B6"/>
    <w:p w14:paraId="44633D5D" w14:textId="77777777" w:rsidR="008440B6" w:rsidRDefault="008440B6" w:rsidP="008440B6"/>
    <w:p w14:paraId="2E360090" w14:textId="77777777" w:rsidR="008440B6" w:rsidRDefault="008440B6" w:rsidP="008440B6"/>
    <w:p w14:paraId="68C05DBD" w14:textId="77777777" w:rsidR="008440B6" w:rsidRDefault="008440B6" w:rsidP="008440B6"/>
    <w:p w14:paraId="36D91C2A" w14:textId="77777777" w:rsidR="008440B6" w:rsidRDefault="008440B6" w:rsidP="008440B6"/>
    <w:p w14:paraId="421A3E71" w14:textId="77777777" w:rsidR="008440B6" w:rsidRDefault="008440B6" w:rsidP="008440B6"/>
    <w:p w14:paraId="03DA3DF6" w14:textId="77777777" w:rsidR="008440B6" w:rsidRDefault="008440B6" w:rsidP="008440B6"/>
    <w:p w14:paraId="6687AFBA" w14:textId="77777777" w:rsidR="008440B6" w:rsidRDefault="008440B6" w:rsidP="008440B6"/>
    <w:p w14:paraId="7E6D5699" w14:textId="77777777" w:rsidR="008440B6" w:rsidRDefault="008440B6" w:rsidP="008440B6"/>
    <w:p w14:paraId="43A0183A" w14:textId="77777777" w:rsidR="008440B6" w:rsidRDefault="008440B6" w:rsidP="008440B6"/>
    <w:p w14:paraId="6FCE5198" w14:textId="77777777" w:rsidR="008440B6" w:rsidRDefault="008440B6" w:rsidP="008440B6"/>
    <w:p w14:paraId="591D1CF8" w14:textId="77777777" w:rsidR="008440B6" w:rsidRDefault="008440B6" w:rsidP="008440B6">
      <w:pPr>
        <w:pStyle w:val="ListParagraph"/>
        <w:numPr>
          <w:ilvl w:val="0"/>
          <w:numId w:val="7"/>
        </w:numPr>
        <w:rPr>
          <w:u w:val="single"/>
        </w:rPr>
      </w:pPr>
      <w:r w:rsidRPr="00D22CF2">
        <w:rPr>
          <w:u w:val="single"/>
        </w:rPr>
        <w:t>Unit test Cases:</w:t>
      </w:r>
    </w:p>
    <w:p w14:paraId="4CED2D89" w14:textId="77777777" w:rsidR="008440B6" w:rsidRDefault="008440B6" w:rsidP="008440B6">
      <w:pPr>
        <w:pStyle w:val="ListParagraph"/>
        <w:ind w:firstLine="0"/>
        <w:rPr>
          <w:u w:val="single"/>
        </w:rPr>
      </w:pPr>
    </w:p>
    <w:p w14:paraId="41F8B9A2" w14:textId="77777777" w:rsidR="008440B6" w:rsidRDefault="008440B6" w:rsidP="008440B6">
      <w:pPr>
        <w:pStyle w:val="ListParagraph"/>
        <w:ind w:firstLine="0"/>
      </w:pPr>
      <w:r w:rsidRPr="00D22CF2">
        <w:t xml:space="preserve">Implemented </w:t>
      </w:r>
      <w:r>
        <w:t>unit test cases has been implemented for all the functions.</w:t>
      </w:r>
    </w:p>
    <w:p w14:paraId="7DF66606" w14:textId="77777777" w:rsidR="008440B6" w:rsidRDefault="008440B6" w:rsidP="008440B6">
      <w:pPr>
        <w:pStyle w:val="ListParagraph"/>
        <w:ind w:firstLine="0"/>
      </w:pPr>
    </w:p>
    <w:p w14:paraId="70B4DCC7" w14:textId="77777777" w:rsidR="008440B6" w:rsidRDefault="008440B6" w:rsidP="008440B6">
      <w:pPr>
        <w:pStyle w:val="ListParagraph"/>
        <w:ind w:firstLine="0"/>
      </w:pPr>
      <w:r w:rsidRPr="000E3D92">
        <w:drawing>
          <wp:inline distT="0" distB="0" distL="0" distR="0" wp14:anchorId="6DE8F7FD" wp14:editId="1D7EA591">
            <wp:extent cx="5943600" cy="3830955"/>
            <wp:effectExtent l="0" t="0" r="0" b="444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6AE02" w14:textId="77777777" w:rsidR="008440B6" w:rsidRPr="00D22CF2" w:rsidRDefault="008440B6" w:rsidP="008440B6">
      <w:pPr>
        <w:pStyle w:val="ListParagraph"/>
        <w:ind w:firstLine="0"/>
      </w:pPr>
    </w:p>
    <w:p w14:paraId="7ACE7C55" w14:textId="77777777" w:rsidR="008440B6" w:rsidRPr="00FB763A" w:rsidRDefault="008440B6" w:rsidP="008440B6">
      <w:pPr>
        <w:pStyle w:val="ListParagraph"/>
        <w:ind w:firstLine="0"/>
        <w:rPr>
          <w:u w:val="single"/>
        </w:rPr>
      </w:pPr>
    </w:p>
    <w:p w14:paraId="5E84C183" w14:textId="77777777" w:rsidR="008440B6" w:rsidRDefault="008440B6" w:rsidP="008440B6">
      <w:pPr>
        <w:pStyle w:val="ListParagraph"/>
        <w:spacing w:after="160" w:line="259" w:lineRule="auto"/>
        <w:ind w:firstLine="0"/>
        <w:rPr>
          <w:sz w:val="28"/>
          <w:szCs w:val="28"/>
        </w:rPr>
      </w:pPr>
    </w:p>
    <w:p w14:paraId="2600A984" w14:textId="77777777" w:rsidR="008440B6" w:rsidRPr="005F01F5" w:rsidRDefault="008440B6" w:rsidP="008440B6">
      <w:pPr>
        <w:pStyle w:val="ListParagraph"/>
        <w:spacing w:after="160" w:line="259" w:lineRule="auto"/>
        <w:ind w:firstLine="0"/>
        <w:rPr>
          <w:sz w:val="28"/>
          <w:szCs w:val="28"/>
        </w:rPr>
      </w:pPr>
    </w:p>
    <w:p w14:paraId="0273E827" w14:textId="77777777" w:rsidR="008440B6" w:rsidRDefault="008440B6" w:rsidP="008440B6">
      <w:pPr>
        <w:spacing w:after="160" w:line="259" w:lineRule="auto"/>
        <w:ind w:firstLine="0"/>
        <w:rPr>
          <w:sz w:val="28"/>
          <w:szCs w:val="28"/>
        </w:rPr>
      </w:pPr>
    </w:p>
    <w:p w14:paraId="6F415A61" w14:textId="77777777" w:rsidR="008440B6" w:rsidRPr="00DB53EB" w:rsidRDefault="008440B6" w:rsidP="00DB53EB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</w:p>
    <w:sectPr w:rsidR="008440B6" w:rsidRPr="00DB53EB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ECA8C" w14:textId="77777777" w:rsidR="008E2DD7" w:rsidRDefault="008E2DD7" w:rsidP="006C2BED">
      <w:r>
        <w:separator/>
      </w:r>
    </w:p>
  </w:endnote>
  <w:endnote w:type="continuationSeparator" w:id="0">
    <w:p w14:paraId="12FF1C4F" w14:textId="77777777" w:rsidR="008E2DD7" w:rsidRDefault="008E2DD7" w:rsidP="006C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534D" w14:textId="77777777" w:rsidR="006C2BED" w:rsidRDefault="006C2B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3034C" w14:textId="77777777" w:rsidR="006C2BED" w:rsidRDefault="006C2B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AF51F" w14:textId="77777777" w:rsidR="006C2BED" w:rsidRDefault="006C2B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5C7F9" w14:textId="77777777" w:rsidR="008E2DD7" w:rsidRDefault="008E2DD7" w:rsidP="006C2BED">
      <w:r>
        <w:separator/>
      </w:r>
    </w:p>
  </w:footnote>
  <w:footnote w:type="continuationSeparator" w:id="0">
    <w:p w14:paraId="5CB0F36F" w14:textId="77777777" w:rsidR="008E2DD7" w:rsidRDefault="008E2DD7" w:rsidP="006C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B140" w14:textId="77777777" w:rsidR="006C2BED" w:rsidRDefault="006C2B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22CF2" w14:textId="77777777" w:rsidR="006C2BED" w:rsidRDefault="006C2B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21D89" w14:textId="77777777" w:rsidR="006C2BED" w:rsidRDefault="006C2BE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IW69IMWufuFY2" int2:id="NKG4tHZV">
      <int2:state int2:value="Rejected" int2:type="AugLoop_Text_Critique"/>
    </int2:textHash>
    <int2:textHash int2:hashCode="5Qqyizzuvmf1bR" int2:id="FcjRZjUy">
      <int2:state int2:value="Rejected" int2:type="LegacyProofing"/>
    </int2:textHash>
    <int2:textHash int2:hashCode="wCgj9rKdcuGrsF" int2:id="D2zaXJBJ">
      <int2:state int2:value="Rejected" int2:type="AugLoop_Text_Critique"/>
    </int2:textHash>
    <int2:textHash int2:hashCode="Bgf3hd+jw4YbMj" int2:id="pmJCUuTy">
      <int2:state int2:value="Rejected" int2:type="LegacyProofing"/>
    </int2:textHash>
    <int2:textHash int2:hashCode="CaecbMD1vr/bSo" int2:id="6nD1OV37">
      <int2:state int2:value="Rejected" int2:type="LegacyProofing"/>
    </int2:textHash>
    <int2:textHash int2:hashCode="A6KMyvHC+KARzl" int2:id="34UmYDkT">
      <int2:state int2:value="Rejected" int2:type="LegacyProofing"/>
    </int2:textHash>
    <int2:textHash int2:hashCode="/mrLzyBbrokGK0" int2:id="3KWd2ROj">
      <int2:state int2:value="Rejected" int2:type="LegacyProofing"/>
    </int2:textHash>
    <int2:textHash int2:hashCode="+WAbEZjot57MA1" int2:id="9XjeYjIy">
      <int2:state int2:value="Rejected" int2:type="LegacyProofing"/>
    </int2:textHash>
    <int2:textHash int2:hashCode="pFHoB4734/oS3w" int2:id="ErFrijh3">
      <int2:state int2:value="Rejected" int2:type="LegacyProofing"/>
    </int2:textHash>
    <int2:bookmark int2:bookmarkName="_Int_LovEPNiG" int2:invalidationBookmarkName="" int2:hashCode="Cbxsa7kTjvnCm0" int2:id="nDGbqzm6">
      <int2:state int2:value="Rejected" int2:type="LegacyProofing"/>
    </int2:bookmark>
    <int2:bookmark int2:bookmarkName="_Int_6YUBdl5r" int2:invalidationBookmarkName="" int2:hashCode="pCYfT8bJbwQKy7" int2:id="Y5N8MNru">
      <int2:state int2:value="Rejected" int2:type="LegacyProofing"/>
    </int2:bookmark>
    <int2:bookmark int2:bookmarkName="_Int_FhX9Ou2M" int2:invalidationBookmarkName="" int2:hashCode="zKylxi1K/niC3b" int2:id="I9CpNmCk">
      <int2:state int2:value="Rejected" int2:type="LegacyProofing"/>
    </int2:bookmark>
    <int2:bookmark int2:bookmarkName="_Int_BKx1jWcZ" int2:invalidationBookmarkName="" int2:hashCode="o4qc/sELdbxrYM" int2:id="zn9GvIlh">
      <int2:state int2:value="Rejected" int2:type="LegacyProofing"/>
    </int2:bookmark>
    <int2:bookmark int2:bookmarkName="_Int_U8LE5BHC" int2:invalidationBookmarkName="" int2:hashCode="SwGDWmY5WlMktD" int2:id="SJlOLoNJ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0A98"/>
    <w:multiLevelType w:val="hybridMultilevel"/>
    <w:tmpl w:val="C4BAB83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E4D33"/>
    <w:multiLevelType w:val="hybridMultilevel"/>
    <w:tmpl w:val="C4BAB8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53606"/>
    <w:multiLevelType w:val="hybridMultilevel"/>
    <w:tmpl w:val="333CDEC4"/>
    <w:lvl w:ilvl="0" w:tplc="99B89338">
      <w:start w:val="1"/>
      <w:numFmt w:val="decimal"/>
      <w:lvlText w:val="%1."/>
      <w:lvlJc w:val="left"/>
      <w:pPr>
        <w:ind w:left="64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3" w15:restartNumberingAfterBreak="0">
    <w:nsid w:val="374C0BB3"/>
    <w:multiLevelType w:val="hybridMultilevel"/>
    <w:tmpl w:val="4B9AB8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6310D3"/>
    <w:multiLevelType w:val="hybridMultilevel"/>
    <w:tmpl w:val="4B9AB874"/>
    <w:lvl w:ilvl="0" w:tplc="C3A2ABF8">
      <w:start w:val="1"/>
      <w:numFmt w:val="decimal"/>
      <w:lvlText w:val="%1."/>
      <w:lvlJc w:val="left"/>
      <w:pPr>
        <w:ind w:left="720" w:hanging="360"/>
      </w:pPr>
    </w:lvl>
    <w:lvl w:ilvl="1" w:tplc="B77ECEF4">
      <w:start w:val="1"/>
      <w:numFmt w:val="lowerLetter"/>
      <w:lvlText w:val="%2."/>
      <w:lvlJc w:val="left"/>
      <w:pPr>
        <w:ind w:left="1440" w:hanging="360"/>
      </w:pPr>
    </w:lvl>
    <w:lvl w:ilvl="2" w:tplc="DF068FE2">
      <w:start w:val="1"/>
      <w:numFmt w:val="lowerRoman"/>
      <w:lvlText w:val="%3."/>
      <w:lvlJc w:val="right"/>
      <w:pPr>
        <w:ind w:left="2160" w:hanging="180"/>
      </w:pPr>
    </w:lvl>
    <w:lvl w:ilvl="3" w:tplc="360A9042">
      <w:start w:val="1"/>
      <w:numFmt w:val="decimal"/>
      <w:lvlText w:val="%4."/>
      <w:lvlJc w:val="left"/>
      <w:pPr>
        <w:ind w:left="2880" w:hanging="360"/>
      </w:pPr>
    </w:lvl>
    <w:lvl w:ilvl="4" w:tplc="D632C082">
      <w:start w:val="1"/>
      <w:numFmt w:val="lowerLetter"/>
      <w:lvlText w:val="%5."/>
      <w:lvlJc w:val="left"/>
      <w:pPr>
        <w:ind w:left="3600" w:hanging="360"/>
      </w:pPr>
    </w:lvl>
    <w:lvl w:ilvl="5" w:tplc="C226A152">
      <w:start w:val="1"/>
      <w:numFmt w:val="lowerRoman"/>
      <w:lvlText w:val="%6."/>
      <w:lvlJc w:val="right"/>
      <w:pPr>
        <w:ind w:left="4320" w:hanging="180"/>
      </w:pPr>
    </w:lvl>
    <w:lvl w:ilvl="6" w:tplc="378EC67C">
      <w:start w:val="1"/>
      <w:numFmt w:val="decimal"/>
      <w:lvlText w:val="%7."/>
      <w:lvlJc w:val="left"/>
      <w:pPr>
        <w:ind w:left="5040" w:hanging="360"/>
      </w:pPr>
    </w:lvl>
    <w:lvl w:ilvl="7" w:tplc="0E9A8E64">
      <w:start w:val="1"/>
      <w:numFmt w:val="lowerLetter"/>
      <w:lvlText w:val="%8."/>
      <w:lvlJc w:val="left"/>
      <w:pPr>
        <w:ind w:left="5760" w:hanging="360"/>
      </w:pPr>
    </w:lvl>
    <w:lvl w:ilvl="8" w:tplc="1F64830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2B2CDF"/>
    <w:multiLevelType w:val="hybridMultilevel"/>
    <w:tmpl w:val="E884C8DE"/>
    <w:lvl w:ilvl="0" w:tplc="6DF00CD6">
      <w:start w:val="1"/>
      <w:numFmt w:val="bullet"/>
      <w:lvlText w:val="-"/>
      <w:lvlJc w:val="left"/>
      <w:pPr>
        <w:ind w:left="180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xMDMysjSxsDQ3szBT0lEKTi0uzszPAykwqQUAGM8rBiwAAAA="/>
  </w:docVars>
  <w:rsids>
    <w:rsidRoot w:val="001272AF"/>
    <w:rsid w:val="00040DE3"/>
    <w:rsid w:val="000703B8"/>
    <w:rsid w:val="000730CA"/>
    <w:rsid w:val="000824E9"/>
    <w:rsid w:val="000C60BF"/>
    <w:rsid w:val="001272AF"/>
    <w:rsid w:val="00141A54"/>
    <w:rsid w:val="001606FA"/>
    <w:rsid w:val="00175382"/>
    <w:rsid w:val="001D6B9C"/>
    <w:rsid w:val="001E7FFB"/>
    <w:rsid w:val="00267BA2"/>
    <w:rsid w:val="0028578D"/>
    <w:rsid w:val="002B026D"/>
    <w:rsid w:val="002B33F8"/>
    <w:rsid w:val="002B5F1C"/>
    <w:rsid w:val="002C5ACA"/>
    <w:rsid w:val="002E784C"/>
    <w:rsid w:val="002F4771"/>
    <w:rsid w:val="00303923"/>
    <w:rsid w:val="00306266"/>
    <w:rsid w:val="00342FF2"/>
    <w:rsid w:val="003C10DC"/>
    <w:rsid w:val="003C6349"/>
    <w:rsid w:val="003D12F1"/>
    <w:rsid w:val="00403263"/>
    <w:rsid w:val="004454B0"/>
    <w:rsid w:val="004B0F66"/>
    <w:rsid w:val="00516FAC"/>
    <w:rsid w:val="00575678"/>
    <w:rsid w:val="005A5E30"/>
    <w:rsid w:val="005D236C"/>
    <w:rsid w:val="006916A5"/>
    <w:rsid w:val="006A4C7D"/>
    <w:rsid w:val="006C2BED"/>
    <w:rsid w:val="007740B3"/>
    <w:rsid w:val="007A2959"/>
    <w:rsid w:val="007B256E"/>
    <w:rsid w:val="007D21AC"/>
    <w:rsid w:val="008440B6"/>
    <w:rsid w:val="008B678F"/>
    <w:rsid w:val="008B7F6B"/>
    <w:rsid w:val="008E2DD7"/>
    <w:rsid w:val="009348AF"/>
    <w:rsid w:val="00971920"/>
    <w:rsid w:val="009A56C7"/>
    <w:rsid w:val="009B56BD"/>
    <w:rsid w:val="00A00B1F"/>
    <w:rsid w:val="00A27346"/>
    <w:rsid w:val="00A70193"/>
    <w:rsid w:val="00AA1FD7"/>
    <w:rsid w:val="00B358C0"/>
    <w:rsid w:val="00CF3B77"/>
    <w:rsid w:val="00D255BC"/>
    <w:rsid w:val="00D3053A"/>
    <w:rsid w:val="00D40A01"/>
    <w:rsid w:val="00D71468"/>
    <w:rsid w:val="00DB2C16"/>
    <w:rsid w:val="00DB53EB"/>
    <w:rsid w:val="00DC1C8F"/>
    <w:rsid w:val="00DC6CF4"/>
    <w:rsid w:val="00DE1D48"/>
    <w:rsid w:val="00DF6B38"/>
    <w:rsid w:val="00E04CAF"/>
    <w:rsid w:val="00E638E7"/>
    <w:rsid w:val="00EB1206"/>
    <w:rsid w:val="00EB3086"/>
    <w:rsid w:val="00EE7336"/>
    <w:rsid w:val="00F151D4"/>
    <w:rsid w:val="00F51A09"/>
    <w:rsid w:val="00F63D8C"/>
    <w:rsid w:val="0206AE7E"/>
    <w:rsid w:val="03271EFE"/>
    <w:rsid w:val="03D4576B"/>
    <w:rsid w:val="066C3CEC"/>
    <w:rsid w:val="068AB020"/>
    <w:rsid w:val="07971DD4"/>
    <w:rsid w:val="07CAA71B"/>
    <w:rsid w:val="089EFEFC"/>
    <w:rsid w:val="0B8852B0"/>
    <w:rsid w:val="0CDB7E70"/>
    <w:rsid w:val="0CF14684"/>
    <w:rsid w:val="0EE6ADAA"/>
    <w:rsid w:val="0F89075C"/>
    <w:rsid w:val="102090CB"/>
    <w:rsid w:val="1023F562"/>
    <w:rsid w:val="107C9F35"/>
    <w:rsid w:val="1157B61B"/>
    <w:rsid w:val="12218455"/>
    <w:rsid w:val="12EB25F0"/>
    <w:rsid w:val="136F8687"/>
    <w:rsid w:val="1496E597"/>
    <w:rsid w:val="17C3143C"/>
    <w:rsid w:val="17C7A288"/>
    <w:rsid w:val="192183F9"/>
    <w:rsid w:val="1971B08A"/>
    <w:rsid w:val="19C18D98"/>
    <w:rsid w:val="1AFD7BFB"/>
    <w:rsid w:val="1D6ABE01"/>
    <w:rsid w:val="1DDE9415"/>
    <w:rsid w:val="1F774FCA"/>
    <w:rsid w:val="1FECE571"/>
    <w:rsid w:val="200A8AF9"/>
    <w:rsid w:val="2195485C"/>
    <w:rsid w:val="2259CD46"/>
    <w:rsid w:val="239E1DBA"/>
    <w:rsid w:val="24551756"/>
    <w:rsid w:val="2478F638"/>
    <w:rsid w:val="2593869C"/>
    <w:rsid w:val="26E84EDA"/>
    <w:rsid w:val="27109F14"/>
    <w:rsid w:val="279337DF"/>
    <w:rsid w:val="28921923"/>
    <w:rsid w:val="2A043785"/>
    <w:rsid w:val="2C2D67DC"/>
    <w:rsid w:val="2CC35449"/>
    <w:rsid w:val="2E173AD1"/>
    <w:rsid w:val="2F781975"/>
    <w:rsid w:val="2F78A155"/>
    <w:rsid w:val="30A08DE0"/>
    <w:rsid w:val="3259D91D"/>
    <w:rsid w:val="3316CE84"/>
    <w:rsid w:val="3319B285"/>
    <w:rsid w:val="35C4383E"/>
    <w:rsid w:val="3A33DC74"/>
    <w:rsid w:val="3ADB1487"/>
    <w:rsid w:val="3B9B7E38"/>
    <w:rsid w:val="3BC01EF5"/>
    <w:rsid w:val="3BD8889C"/>
    <w:rsid w:val="3C380972"/>
    <w:rsid w:val="3D2BA6D5"/>
    <w:rsid w:val="3DA19FDD"/>
    <w:rsid w:val="3F7F1C48"/>
    <w:rsid w:val="40CD786B"/>
    <w:rsid w:val="41289573"/>
    <w:rsid w:val="444FC8E4"/>
    <w:rsid w:val="44568B11"/>
    <w:rsid w:val="45C332E1"/>
    <w:rsid w:val="46F2D022"/>
    <w:rsid w:val="479B9D6C"/>
    <w:rsid w:val="49246C8E"/>
    <w:rsid w:val="495B35EC"/>
    <w:rsid w:val="4A48F641"/>
    <w:rsid w:val="4AEF7509"/>
    <w:rsid w:val="4C89A43A"/>
    <w:rsid w:val="4CA0D020"/>
    <w:rsid w:val="51165616"/>
    <w:rsid w:val="51C6510A"/>
    <w:rsid w:val="51CD7447"/>
    <w:rsid w:val="53299FF6"/>
    <w:rsid w:val="54E39B7A"/>
    <w:rsid w:val="551FFE70"/>
    <w:rsid w:val="56E319D2"/>
    <w:rsid w:val="580DFABA"/>
    <w:rsid w:val="59A3B42E"/>
    <w:rsid w:val="5B52DCFE"/>
    <w:rsid w:val="5BAFC8C8"/>
    <w:rsid w:val="5C15F96B"/>
    <w:rsid w:val="5C6685E9"/>
    <w:rsid w:val="5CCE8FD1"/>
    <w:rsid w:val="5CD9D66E"/>
    <w:rsid w:val="60FC5E09"/>
    <w:rsid w:val="6233F24F"/>
    <w:rsid w:val="62BC9F10"/>
    <w:rsid w:val="631B54D9"/>
    <w:rsid w:val="6391D239"/>
    <w:rsid w:val="661C91CF"/>
    <w:rsid w:val="67A3A8EA"/>
    <w:rsid w:val="67FB25E2"/>
    <w:rsid w:val="692650EE"/>
    <w:rsid w:val="6C5DF1B0"/>
    <w:rsid w:val="6CD147E2"/>
    <w:rsid w:val="6D9F0698"/>
    <w:rsid w:val="6E25A6F6"/>
    <w:rsid w:val="6E9947E5"/>
    <w:rsid w:val="6F29F7F3"/>
    <w:rsid w:val="6F879160"/>
    <w:rsid w:val="7041C428"/>
    <w:rsid w:val="71BBF413"/>
    <w:rsid w:val="722AB56C"/>
    <w:rsid w:val="72E65B91"/>
    <w:rsid w:val="73196354"/>
    <w:rsid w:val="73276109"/>
    <w:rsid w:val="76929C52"/>
    <w:rsid w:val="76B17DC4"/>
    <w:rsid w:val="77415C09"/>
    <w:rsid w:val="78AD8FA7"/>
    <w:rsid w:val="7C7C0300"/>
    <w:rsid w:val="7D67D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374B1"/>
  <w15:chartTrackingRefBased/>
  <w15:docId w15:val="{E1C02C5A-639D-9C4C-938F-C690682DA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2AF"/>
  </w:style>
  <w:style w:type="paragraph" w:styleId="Heading1">
    <w:name w:val="heading 1"/>
    <w:basedOn w:val="Normal"/>
    <w:next w:val="Normal"/>
    <w:link w:val="Heading1Char"/>
    <w:uiPriority w:val="9"/>
    <w:qFormat/>
    <w:rsid w:val="001272AF"/>
    <w:pPr>
      <w:pBdr>
        <w:bottom w:val="single" w:sz="12" w:space="1" w:color="2F5496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2AF"/>
    <w:pPr>
      <w:pBdr>
        <w:bottom w:val="single" w:sz="8" w:space="1" w:color="4472C4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2AF"/>
    <w:pPr>
      <w:pBdr>
        <w:bottom w:val="single" w:sz="4" w:space="1" w:color="8EAADB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2AF"/>
    <w:pPr>
      <w:pBdr>
        <w:bottom w:val="single" w:sz="4" w:space="2" w:color="B4C6E7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2AF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2AF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2AF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2AF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2AF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72AF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2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2A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2AF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2AF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2AF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2AF"/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2AF"/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2AF"/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272AF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272AF"/>
    <w:pPr>
      <w:pBdr>
        <w:top w:val="single" w:sz="8" w:space="10" w:color="A1B8E1" w:themeColor="accent1" w:themeTint="7F"/>
        <w:bottom w:val="single" w:sz="24" w:space="15" w:color="A5A5A5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1272AF"/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2A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2AF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1272AF"/>
    <w:rPr>
      <w:b/>
      <w:bCs/>
      <w:spacing w:val="0"/>
    </w:rPr>
  </w:style>
  <w:style w:type="character" w:styleId="Emphasis">
    <w:name w:val="Emphasis"/>
    <w:uiPriority w:val="20"/>
    <w:qFormat/>
    <w:rsid w:val="001272AF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1272AF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1272AF"/>
  </w:style>
  <w:style w:type="paragraph" w:styleId="ListParagraph">
    <w:name w:val="List Paragraph"/>
    <w:basedOn w:val="Normal"/>
    <w:uiPriority w:val="34"/>
    <w:qFormat/>
    <w:rsid w:val="001272A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272AF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1272AF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2AF"/>
    <w:pPr>
      <w:pBdr>
        <w:top w:val="single" w:sz="12" w:space="10" w:color="B4C6E7" w:themeColor="accent1" w:themeTint="66"/>
        <w:left w:val="single" w:sz="36" w:space="4" w:color="4472C4" w:themeColor="accent1"/>
        <w:bottom w:val="single" w:sz="24" w:space="10" w:color="A5A5A5" w:themeColor="accent3"/>
        <w:right w:val="single" w:sz="36" w:space="4" w:color="4472C4" w:themeColor="accent1"/>
      </w:pBdr>
      <w:shd w:val="clear" w:color="auto" w:fill="4472C4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2AF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472C4" w:themeFill="accent1"/>
    </w:rPr>
  </w:style>
  <w:style w:type="character" w:styleId="SubtleEmphasis">
    <w:name w:val="Subtle Emphasis"/>
    <w:uiPriority w:val="19"/>
    <w:qFormat/>
    <w:rsid w:val="001272AF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1272AF"/>
    <w:rPr>
      <w:b/>
      <w:bCs/>
      <w:i/>
      <w:iCs/>
      <w:color w:val="4472C4" w:themeColor="accent1"/>
      <w:sz w:val="22"/>
      <w:szCs w:val="22"/>
    </w:rPr>
  </w:style>
  <w:style w:type="character" w:styleId="SubtleReference">
    <w:name w:val="Subtle Reference"/>
    <w:uiPriority w:val="31"/>
    <w:qFormat/>
    <w:rsid w:val="001272AF"/>
    <w:rPr>
      <w:color w:val="auto"/>
      <w:u w:val="single" w:color="A5A5A5" w:themeColor="accent3"/>
    </w:rPr>
  </w:style>
  <w:style w:type="character" w:styleId="IntenseReference">
    <w:name w:val="Intense Reference"/>
    <w:basedOn w:val="DefaultParagraphFont"/>
    <w:uiPriority w:val="32"/>
    <w:qFormat/>
    <w:rsid w:val="001272AF"/>
    <w:rPr>
      <w:b/>
      <w:bCs/>
      <w:color w:val="7B7B7B" w:themeColor="accent3" w:themeShade="BF"/>
      <w:u w:val="single" w:color="A5A5A5" w:themeColor="accent3"/>
    </w:rPr>
  </w:style>
  <w:style w:type="character" w:styleId="BookTitle">
    <w:name w:val="Book Title"/>
    <w:basedOn w:val="DefaultParagraphFont"/>
    <w:uiPriority w:val="33"/>
    <w:qFormat/>
    <w:rsid w:val="001272AF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1272AF"/>
    <w:pPr>
      <w:outlineLvl w:val="9"/>
    </w:pPr>
  </w:style>
  <w:style w:type="paragraph" w:customStyle="1" w:styleId="PersonalName">
    <w:name w:val="Personal Name"/>
    <w:basedOn w:val="Title"/>
    <w:rsid w:val="001272AF"/>
    <w:rPr>
      <w:b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6C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BED"/>
  </w:style>
  <w:style w:type="paragraph" w:styleId="Footer">
    <w:name w:val="footer"/>
    <w:basedOn w:val="Normal"/>
    <w:link w:val="FooterChar"/>
    <w:uiPriority w:val="99"/>
    <w:unhideWhenUsed/>
    <w:rsid w:val="006C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BED"/>
  </w:style>
  <w:style w:type="paragraph" w:styleId="TOC2">
    <w:name w:val="toc 2"/>
    <w:basedOn w:val="Normal"/>
    <w:next w:val="Normal"/>
    <w:autoRedefine/>
    <w:uiPriority w:val="39"/>
    <w:unhideWhenUsed/>
    <w:rsid w:val="000C60BF"/>
    <w:pPr>
      <w:spacing w:before="120"/>
      <w:ind w:left="220"/>
    </w:pPr>
    <w:rPr>
      <w:rFonts w:cstheme="minorHAnsi"/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C60BF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C60BF"/>
    <w:pPr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C60BF"/>
    <w:pPr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C60BF"/>
    <w:pPr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C60BF"/>
    <w:pPr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C60BF"/>
    <w:pPr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C60BF"/>
    <w:pPr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C60BF"/>
    <w:pPr>
      <w:ind w:left="176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F3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B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0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7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33" Type="http://schemas.microsoft.com/office/2020/10/relationships/intelligence" Target="intelligence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3234</dc:creator>
  <cp:keywords/>
  <dc:description/>
  <cp:lastModifiedBy>Eda, Gowtham Reddy</cp:lastModifiedBy>
  <cp:revision>2</cp:revision>
  <cp:lastPrinted>2022-04-02T02:44:00Z</cp:lastPrinted>
  <dcterms:created xsi:type="dcterms:W3CDTF">2022-04-02T02:46:00Z</dcterms:created>
  <dcterms:modified xsi:type="dcterms:W3CDTF">2022-04-02T02:46:00Z</dcterms:modified>
</cp:coreProperties>
</file>